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3D4B029A" w:rsidR="005B1C0C" w:rsidRPr="00240D32" w:rsidRDefault="00D80338" w:rsidP="004561FF">
      <w:pPr>
        <w:autoSpaceDE w:val="0"/>
        <w:autoSpaceDN w:val="0"/>
        <w:adjustRightInd w:val="0"/>
        <w:spacing w:after="0" w:line="240" w:lineRule="auto"/>
        <w:rPr>
          <w:rFonts w:cs="Times New Roman"/>
          <w:bCs/>
          <w:color w:val="030912"/>
        </w:rPr>
      </w:pPr>
      <w:r w:rsidRPr="00240D32">
        <w:rPr>
          <w:rFonts w:cs="Times New Roman"/>
          <w:b/>
          <w:color w:val="030912"/>
          <w:u w:val="single"/>
        </w:rPr>
        <w:t>S</w:t>
      </w:r>
      <w:r w:rsidR="005B1C0C" w:rsidRPr="00240D32">
        <w:rPr>
          <w:rFonts w:cs="Times New Roman"/>
          <w:b/>
          <w:color w:val="030912"/>
          <w:u w:val="single"/>
        </w:rPr>
        <w:t xml:space="preserve">chool’s vision for </w:t>
      </w:r>
      <w:r w:rsidR="004561FF" w:rsidRPr="00240D32">
        <w:rPr>
          <w:rFonts w:cs="Times New Roman"/>
          <w:b/>
          <w:color w:val="030912"/>
          <w:u w:val="single"/>
        </w:rPr>
        <w:t>engaging families:</w:t>
      </w:r>
      <w:r w:rsidR="00F25905" w:rsidRPr="00240D32">
        <w:rPr>
          <w:rFonts w:cs="Times New Roman"/>
          <w:b/>
          <w:color w:val="030912"/>
          <w:u w:val="single"/>
        </w:rPr>
        <w:t xml:space="preserve"> </w:t>
      </w:r>
      <w:r w:rsidR="00F25905" w:rsidRPr="00240D32">
        <w:rPr>
          <w:rFonts w:cs="Times New Roman"/>
          <w:bCs/>
          <w:color w:val="030912"/>
        </w:rPr>
        <w:t xml:space="preserve">Our current mission is…together we will provide a safe environment where we empower ALL students to be independent thinkers, prideful citizens, and develop a life-long love for learning. When we say together, this includes our community and families. We believe our parents and families are necessary for our students’ success. Our vision is that we will encourage life-long learners with positivity, security and support. </w:t>
      </w:r>
      <w:r w:rsidR="00240D32" w:rsidRPr="00240D32">
        <w:rPr>
          <w:rFonts w:cs="Times New Roman"/>
          <w:bCs/>
          <w:color w:val="030912"/>
        </w:rPr>
        <w:t>(We will be revising our mission and vision on June 1</w:t>
      </w:r>
      <w:r w:rsidR="00240D32" w:rsidRPr="00240D32">
        <w:rPr>
          <w:rFonts w:cs="Times New Roman"/>
          <w:bCs/>
          <w:color w:val="030912"/>
          <w:vertAlign w:val="superscript"/>
        </w:rPr>
        <w:t>st</w:t>
      </w:r>
      <w:r w:rsidR="00240D32" w:rsidRPr="00240D32">
        <w:rPr>
          <w:rFonts w:cs="Times New Roman"/>
          <w:bCs/>
          <w:color w:val="030912"/>
        </w:rPr>
        <w:t xml:space="preserve"> 2021 due to the rebranding of the school</w:t>
      </w:r>
      <w:r w:rsidR="0085750A">
        <w:rPr>
          <w:rFonts w:cs="Times New Roman"/>
          <w:bCs/>
          <w:color w:val="030912"/>
        </w:rPr>
        <w:t>)</w:t>
      </w:r>
      <w:r w:rsidR="00240D32" w:rsidRPr="00240D32">
        <w:rPr>
          <w:rFonts w:cs="Times New Roman"/>
          <w:bCs/>
          <w:color w:val="030912"/>
        </w:rPr>
        <w:t xml:space="preserve">. </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1322944E" w:rsidR="00704DA0" w:rsidRDefault="00F25905"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6B8F5B2F" w:rsidR="00D31179" w:rsidRDefault="00F25905"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1FC90050" w:rsidR="00514575" w:rsidRDefault="00F25905"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2C01F4DD" w:rsidR="00D31179" w:rsidRDefault="00F25905"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1C3664E2" w:rsidR="00704DA0" w:rsidRDefault="00F25905"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30C58D77" w:rsidR="00514575" w:rsidRDefault="00F25905"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2C80D1C7" w:rsidR="00704DA0" w:rsidRDefault="00F25905"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032A2E85" w:rsidR="00514575" w:rsidRDefault="00F25905"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2C5F4343" w:rsidR="00514575" w:rsidRPr="00704DA0" w:rsidRDefault="00F25905"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337E63">
        <w:rPr>
          <w:sz w:val="20"/>
          <w:szCs w:val="20"/>
        </w:rPr>
      </w:r>
      <w:r w:rsidR="00337E63">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021D68D2" w:rsidR="005B5D83" w:rsidRPr="0085750A" w:rsidRDefault="002C4C52" w:rsidP="00D548AE">
      <w:pPr>
        <w:rPr>
          <w:sz w:val="28"/>
          <w:u w:val="single"/>
        </w:rPr>
      </w:pPr>
      <w:r>
        <w:rPr>
          <w:sz w:val="28"/>
        </w:rPr>
        <w:t xml:space="preserve">Principal: </w:t>
      </w:r>
      <w:r w:rsidR="0085750A">
        <w:rPr>
          <w:rFonts w:ascii="Lucida Handwriting" w:hAnsi="Lucida Handwriting"/>
          <w:sz w:val="28"/>
          <w:u w:val="single"/>
        </w:rPr>
        <w:t xml:space="preserve">Nicole Reynolds </w:t>
      </w:r>
      <w:r>
        <w:rPr>
          <w:sz w:val="28"/>
        </w:rPr>
        <w:tab/>
      </w:r>
      <w:r>
        <w:rPr>
          <w:sz w:val="28"/>
        </w:rPr>
        <w:tab/>
        <w:t xml:space="preserve">Date: </w:t>
      </w:r>
      <w:r w:rsidR="0085750A">
        <w:rPr>
          <w:sz w:val="28"/>
          <w:u w:val="single"/>
        </w:rPr>
        <w:t>April 14, 2021</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469A2261" w14:textId="11D13199" w:rsidR="0050742C" w:rsidRPr="00240D32" w:rsidRDefault="00F25905" w:rsidP="002C4C52">
            <w:pPr>
              <w:spacing w:after="20"/>
              <w:rPr>
                <w:color w:val="000000" w:themeColor="text1"/>
              </w:rPr>
            </w:pPr>
            <w:r w:rsidRPr="00240D32">
              <w:rPr>
                <w:b/>
                <w:bCs/>
                <w:color w:val="000000" w:themeColor="text1"/>
              </w:rPr>
              <w:t>How were parents invite</w:t>
            </w:r>
            <w:r w:rsidR="00205D9C" w:rsidRPr="00240D32">
              <w:rPr>
                <w:b/>
                <w:bCs/>
                <w:color w:val="000000" w:themeColor="text1"/>
              </w:rPr>
              <w:t>d</w:t>
            </w:r>
            <w:r w:rsidR="00205D9C" w:rsidRPr="00240D32">
              <w:rPr>
                <w:color w:val="000000" w:themeColor="text1"/>
              </w:rPr>
              <w:t xml:space="preserve">: </w:t>
            </w:r>
            <w:r w:rsidRPr="00240D32">
              <w:rPr>
                <w:color w:val="000000" w:themeColor="text1"/>
              </w:rPr>
              <w:t>Parents were invited through the school website, Facebook, information was placed on the school marquee</w:t>
            </w:r>
            <w:r w:rsidR="00205D9C" w:rsidRPr="00240D32">
              <w:rPr>
                <w:color w:val="000000" w:themeColor="text1"/>
              </w:rPr>
              <w:t>.</w:t>
            </w:r>
          </w:p>
          <w:p w14:paraId="3247BD58" w14:textId="08F8DD09" w:rsidR="0050742C" w:rsidRPr="00240D32" w:rsidRDefault="0050742C" w:rsidP="002C4C52">
            <w:pPr>
              <w:spacing w:after="20"/>
              <w:rPr>
                <w:color w:val="000000" w:themeColor="text1"/>
              </w:rPr>
            </w:pPr>
            <w:r w:rsidRPr="00240D32">
              <w:rPr>
                <w:b/>
                <w:bCs/>
                <w:color w:val="000000" w:themeColor="text1"/>
              </w:rPr>
              <w:t xml:space="preserve">How the </w:t>
            </w:r>
            <w:r w:rsidR="007E4EDF" w:rsidRPr="00240D32">
              <w:rPr>
                <w:b/>
                <w:bCs/>
                <w:color w:val="000000" w:themeColor="text1"/>
              </w:rPr>
              <w:t>20</w:t>
            </w:r>
            <w:r w:rsidRPr="00240D32">
              <w:rPr>
                <w:b/>
                <w:bCs/>
                <w:color w:val="000000" w:themeColor="text1"/>
              </w:rPr>
              <w:t>-2</w:t>
            </w:r>
            <w:r w:rsidR="007E4EDF" w:rsidRPr="00240D32">
              <w:rPr>
                <w:b/>
                <w:bCs/>
                <w:color w:val="000000" w:themeColor="text1"/>
              </w:rPr>
              <w:t>1</w:t>
            </w:r>
            <w:r w:rsidRPr="00240D32">
              <w:rPr>
                <w:b/>
                <w:bCs/>
                <w:color w:val="000000" w:themeColor="text1"/>
              </w:rPr>
              <w:t xml:space="preserve"> PFEP was distributed to parents to give feedback on</w:t>
            </w:r>
            <w:r w:rsidR="00205D9C" w:rsidRPr="00240D32">
              <w:rPr>
                <w:b/>
                <w:bCs/>
                <w:color w:val="000000" w:themeColor="text1"/>
              </w:rPr>
              <w:t xml:space="preserve">: </w:t>
            </w:r>
            <w:r w:rsidR="00205D9C" w:rsidRPr="00240D32">
              <w:rPr>
                <w:color w:val="000000" w:themeColor="text1"/>
              </w:rPr>
              <w:t>Information was passed out and</w:t>
            </w:r>
            <w:r w:rsidR="00205D9C" w:rsidRPr="00240D32">
              <w:rPr>
                <w:b/>
                <w:bCs/>
                <w:color w:val="000000" w:themeColor="text1"/>
              </w:rPr>
              <w:t xml:space="preserve"> </w:t>
            </w:r>
            <w:r w:rsidR="00205D9C" w:rsidRPr="00240D32">
              <w:rPr>
                <w:color w:val="000000" w:themeColor="text1"/>
              </w:rPr>
              <w:t xml:space="preserve">explained during the March SAC meeting </w:t>
            </w:r>
          </w:p>
          <w:p w14:paraId="01155893" w14:textId="0775A12B" w:rsidR="0050742C" w:rsidRPr="00240D32" w:rsidRDefault="0050742C" w:rsidP="002C4C52">
            <w:pPr>
              <w:spacing w:after="20"/>
              <w:rPr>
                <w:color w:val="000000" w:themeColor="text1"/>
              </w:rPr>
            </w:pPr>
            <w:r w:rsidRPr="00240D32">
              <w:rPr>
                <w:b/>
                <w:bCs/>
                <w:color w:val="000000" w:themeColor="text1"/>
              </w:rPr>
              <w:t>How feedback was given</w:t>
            </w:r>
            <w:r w:rsidR="00205D9C" w:rsidRPr="00240D32">
              <w:rPr>
                <w:b/>
                <w:bCs/>
                <w:color w:val="000000" w:themeColor="text1"/>
              </w:rPr>
              <w:t xml:space="preserve">: </w:t>
            </w:r>
            <w:r w:rsidR="00205D9C" w:rsidRPr="00240D32">
              <w:rPr>
                <w:color w:val="000000" w:themeColor="text1"/>
              </w:rPr>
              <w:t>Feedback was given orally and through Zoom</w:t>
            </w:r>
          </w:p>
          <w:p w14:paraId="2B074753" w14:textId="5DE11F62" w:rsidR="00F01ECE" w:rsidRPr="00240D32" w:rsidRDefault="00F01ECE" w:rsidP="002C4C52">
            <w:pPr>
              <w:spacing w:after="20"/>
              <w:rPr>
                <w:color w:val="FF0000"/>
              </w:rPr>
            </w:pPr>
            <w:r w:rsidRPr="00240D32">
              <w:rPr>
                <w:b/>
                <w:bCs/>
                <w:color w:val="000000" w:themeColor="text1"/>
              </w:rPr>
              <w:t>How feedback was documented</w:t>
            </w:r>
            <w:r w:rsidR="00205D9C" w:rsidRPr="00240D32">
              <w:rPr>
                <w:b/>
                <w:bCs/>
                <w:color w:val="000000" w:themeColor="text1"/>
              </w:rPr>
              <w:t xml:space="preserve">: </w:t>
            </w:r>
            <w:r w:rsidR="00205D9C" w:rsidRPr="00240D32">
              <w:rPr>
                <w:color w:val="000000" w:themeColor="text1"/>
              </w:rPr>
              <w:t>In the SAC minute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59A046D4" w:rsidR="00C90FBC" w:rsidRPr="00240D32" w:rsidRDefault="00205D9C" w:rsidP="002C4C52">
            <w:pPr>
              <w:spacing w:after="20"/>
              <w:rPr>
                <w:color w:val="000000" w:themeColor="text1"/>
              </w:rPr>
            </w:pPr>
            <w:r w:rsidRPr="00240D32">
              <w:rPr>
                <w:color w:val="000000" w:themeColor="text1"/>
              </w:rPr>
              <w:t xml:space="preserve">Thursday, March </w:t>
            </w:r>
            <w:r w:rsidR="000D17C7">
              <w:rPr>
                <w:color w:val="000000" w:themeColor="text1"/>
              </w:rPr>
              <w:t>11, 2021</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50DA2DBD" w:rsidR="00C90FBC" w:rsidRPr="00240D32" w:rsidRDefault="00205D9C" w:rsidP="002C4C52">
            <w:pPr>
              <w:spacing w:after="20"/>
              <w:rPr>
                <w:color w:val="000000" w:themeColor="text1"/>
              </w:rPr>
            </w:pPr>
            <w:r w:rsidRPr="00240D32">
              <w:rPr>
                <w:color w:val="000000" w:themeColor="text1"/>
              </w:rPr>
              <w:t xml:space="preserve">Thursday, March </w:t>
            </w:r>
            <w:r w:rsidR="000D17C7">
              <w:rPr>
                <w:color w:val="000000" w:themeColor="text1"/>
              </w:rPr>
              <w:t>11, 2021</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0604AD76" w14:textId="77777777" w:rsidR="00205D9C" w:rsidRPr="00240D32" w:rsidRDefault="00205D9C" w:rsidP="00205D9C">
            <w:pPr>
              <w:spacing w:after="20"/>
              <w:rPr>
                <w:color w:val="000000" w:themeColor="text1"/>
              </w:rPr>
            </w:pPr>
            <w:r w:rsidRPr="00240D32">
              <w:rPr>
                <w:b/>
                <w:bCs/>
                <w:color w:val="000000" w:themeColor="text1"/>
              </w:rPr>
              <w:t>How were parents invited</w:t>
            </w:r>
            <w:r w:rsidRPr="00240D32">
              <w:rPr>
                <w:color w:val="000000" w:themeColor="text1"/>
              </w:rPr>
              <w:t>: Parents were invited through the school website, Facebook, information was placed on the school marquee.</w:t>
            </w:r>
          </w:p>
          <w:p w14:paraId="7C7F459B" w14:textId="77777777" w:rsidR="00205D9C" w:rsidRPr="00240D32" w:rsidRDefault="00205D9C" w:rsidP="00205D9C">
            <w:pPr>
              <w:spacing w:after="20"/>
              <w:rPr>
                <w:color w:val="000000" w:themeColor="text1"/>
              </w:rPr>
            </w:pPr>
            <w:r w:rsidRPr="00240D32">
              <w:rPr>
                <w:b/>
                <w:bCs/>
                <w:color w:val="000000" w:themeColor="text1"/>
              </w:rPr>
              <w:t xml:space="preserve">How the 20-21 PFEP was distributed to parents to give feedback on: </w:t>
            </w:r>
            <w:r w:rsidRPr="00240D32">
              <w:rPr>
                <w:color w:val="000000" w:themeColor="text1"/>
              </w:rPr>
              <w:t>Information was passed out and</w:t>
            </w:r>
            <w:r w:rsidRPr="00240D32">
              <w:rPr>
                <w:b/>
                <w:bCs/>
                <w:color w:val="000000" w:themeColor="text1"/>
              </w:rPr>
              <w:t xml:space="preserve"> </w:t>
            </w:r>
            <w:r w:rsidRPr="00240D32">
              <w:rPr>
                <w:color w:val="000000" w:themeColor="text1"/>
              </w:rPr>
              <w:t xml:space="preserve">explained during the March SAC meeting </w:t>
            </w:r>
          </w:p>
          <w:p w14:paraId="399E3EEC" w14:textId="77777777" w:rsidR="00205D9C" w:rsidRPr="00240D32" w:rsidRDefault="00205D9C" w:rsidP="00205D9C">
            <w:pPr>
              <w:spacing w:after="20"/>
              <w:rPr>
                <w:color w:val="000000" w:themeColor="text1"/>
              </w:rPr>
            </w:pPr>
            <w:r w:rsidRPr="00240D32">
              <w:rPr>
                <w:b/>
                <w:bCs/>
                <w:color w:val="000000" w:themeColor="text1"/>
              </w:rPr>
              <w:t xml:space="preserve">How feedback was given: </w:t>
            </w:r>
            <w:r w:rsidRPr="00240D32">
              <w:rPr>
                <w:color w:val="000000" w:themeColor="text1"/>
              </w:rPr>
              <w:t>Feedback was given orally and through Zoom</w:t>
            </w:r>
          </w:p>
          <w:p w14:paraId="68095261" w14:textId="06E0C811" w:rsidR="0050742C" w:rsidRPr="00205D9C" w:rsidRDefault="00205D9C" w:rsidP="00205D9C">
            <w:pPr>
              <w:spacing w:after="20"/>
              <w:jc w:val="both"/>
              <w:rPr>
                <w:color w:val="000000" w:themeColor="text1"/>
                <w:sz w:val="18"/>
                <w:szCs w:val="18"/>
              </w:rPr>
            </w:pPr>
            <w:r w:rsidRPr="00240D32">
              <w:rPr>
                <w:b/>
                <w:bCs/>
                <w:color w:val="000000" w:themeColor="text1"/>
              </w:rPr>
              <w:t xml:space="preserve">How feedback was documented: </w:t>
            </w:r>
            <w:r w:rsidRPr="00240D32">
              <w:rPr>
                <w:color w:val="000000" w:themeColor="text1"/>
              </w:rPr>
              <w:t>In the SAC minutes</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0186E2A1" w:rsidR="002C619B" w:rsidRPr="00240D32" w:rsidRDefault="00205D9C" w:rsidP="00B719C9">
            <w:pPr>
              <w:spacing w:after="20"/>
              <w:jc w:val="both"/>
              <w:rPr>
                <w:color w:val="000000" w:themeColor="text1"/>
              </w:rPr>
            </w:pPr>
            <w:r w:rsidRPr="00240D32">
              <w:rPr>
                <w:color w:val="000000" w:themeColor="text1"/>
              </w:rPr>
              <w:t xml:space="preserve">Thursday, March </w:t>
            </w:r>
            <w:r w:rsidR="000D17C7">
              <w:rPr>
                <w:color w:val="000000" w:themeColor="text1"/>
              </w:rPr>
              <w:t>11, 2021</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lastRenderedPageBreak/>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65B84039" w:rsidR="002C619B" w:rsidRDefault="00205D9C" w:rsidP="00B719C9">
            <w:pPr>
              <w:spacing w:after="20"/>
              <w:jc w:val="both"/>
            </w:pPr>
            <w:r>
              <w:t>The school website will be used as a means for communication for families. Information regarding academic activities for families will be promoted through the website, Facebook, School Messenger, Twitter,</w:t>
            </w:r>
            <w:r w:rsidR="00A21F97">
              <w:t xml:space="preserve"> </w:t>
            </w:r>
            <w:proofErr w:type="gramStart"/>
            <w:r>
              <w:t>Remind</w:t>
            </w:r>
            <w:proofErr w:type="gramEnd"/>
            <w:r>
              <w:t xml:space="preserve"> app/Cla</w:t>
            </w:r>
            <w:r w:rsidR="00240D32">
              <w:t>ss</w:t>
            </w:r>
            <w:r>
              <w:t xml:space="preserve"> Dojo, Let’s Talk and letter will be sent home.  </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6643F999" w14:textId="77777777" w:rsidR="002C619B" w:rsidRDefault="00205D9C" w:rsidP="00B719C9">
            <w:pPr>
              <w:spacing w:after="20"/>
              <w:jc w:val="both"/>
            </w:pPr>
            <w:r>
              <w:t>Meet the Teacher Day</w:t>
            </w:r>
          </w:p>
          <w:p w14:paraId="25567BBB" w14:textId="77777777" w:rsidR="00205D9C" w:rsidRDefault="00205D9C" w:rsidP="00B719C9">
            <w:pPr>
              <w:spacing w:after="20"/>
              <w:jc w:val="both"/>
            </w:pPr>
            <w:r>
              <w:t>Title I Open House</w:t>
            </w:r>
          </w:p>
          <w:p w14:paraId="4067840B" w14:textId="219E0272" w:rsidR="00205D9C" w:rsidRDefault="00205D9C" w:rsidP="00B719C9">
            <w:pPr>
              <w:spacing w:after="20"/>
              <w:jc w:val="both"/>
            </w:pPr>
            <w:r>
              <w:t>Individual Parent/Teacher conference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1C98F8B6" w14:textId="77777777" w:rsidR="0050742C" w:rsidRPr="00240D32" w:rsidRDefault="00205D9C" w:rsidP="00F01ECE">
            <w:pPr>
              <w:spacing w:after="20"/>
              <w:jc w:val="both"/>
              <w:rPr>
                <w:color w:val="000000" w:themeColor="text1"/>
              </w:rPr>
            </w:pPr>
            <w:r w:rsidRPr="00240D32">
              <w:rPr>
                <w:color w:val="000000" w:themeColor="text1"/>
              </w:rPr>
              <w:t>Information that will be provide will include:</w:t>
            </w:r>
          </w:p>
          <w:p w14:paraId="4474BC96" w14:textId="77777777" w:rsidR="00205D9C" w:rsidRPr="00240D32" w:rsidRDefault="00205D9C" w:rsidP="00F01ECE">
            <w:pPr>
              <w:spacing w:after="20"/>
              <w:jc w:val="both"/>
              <w:rPr>
                <w:color w:val="000000" w:themeColor="text1"/>
              </w:rPr>
            </w:pPr>
            <w:r w:rsidRPr="00240D32">
              <w:rPr>
                <w:color w:val="000000" w:themeColor="text1"/>
              </w:rPr>
              <w:t>Schedules</w:t>
            </w:r>
          </w:p>
          <w:p w14:paraId="628B72E0" w14:textId="77777777" w:rsidR="00205D9C" w:rsidRPr="00240D32" w:rsidRDefault="00205D9C" w:rsidP="00F01ECE">
            <w:pPr>
              <w:spacing w:after="20"/>
              <w:jc w:val="both"/>
              <w:rPr>
                <w:color w:val="000000" w:themeColor="text1"/>
              </w:rPr>
            </w:pPr>
            <w:r w:rsidRPr="00240D32">
              <w:rPr>
                <w:color w:val="000000" w:themeColor="text1"/>
              </w:rPr>
              <w:t>Curriculum (B.E.S.T. standards, new ELA series)</w:t>
            </w:r>
          </w:p>
          <w:p w14:paraId="797C7FD7" w14:textId="77777777" w:rsidR="00205D9C" w:rsidRPr="00240D32" w:rsidRDefault="00205D9C" w:rsidP="00F01ECE">
            <w:pPr>
              <w:spacing w:after="20"/>
              <w:jc w:val="both"/>
              <w:rPr>
                <w:color w:val="000000" w:themeColor="text1"/>
              </w:rPr>
            </w:pPr>
            <w:r w:rsidRPr="00240D32">
              <w:rPr>
                <w:color w:val="000000" w:themeColor="text1"/>
              </w:rPr>
              <w:t>Procedures</w:t>
            </w:r>
          </w:p>
          <w:p w14:paraId="21F06876" w14:textId="77777777" w:rsidR="00205D9C" w:rsidRPr="00240D32" w:rsidRDefault="00205D9C" w:rsidP="00F01ECE">
            <w:pPr>
              <w:spacing w:after="20"/>
              <w:jc w:val="both"/>
              <w:rPr>
                <w:color w:val="000000" w:themeColor="text1"/>
              </w:rPr>
            </w:pPr>
            <w:r w:rsidRPr="00240D32">
              <w:rPr>
                <w:color w:val="000000" w:themeColor="text1"/>
              </w:rPr>
              <w:t>Homework</w:t>
            </w:r>
          </w:p>
          <w:p w14:paraId="4BDE2250" w14:textId="65EB1103" w:rsidR="00205D9C" w:rsidRPr="00240D32" w:rsidRDefault="00205D9C" w:rsidP="00F01ECE">
            <w:pPr>
              <w:spacing w:after="20"/>
              <w:jc w:val="both"/>
              <w:rPr>
                <w:color w:val="000000" w:themeColor="text1"/>
              </w:rPr>
            </w:pPr>
            <w:r w:rsidRPr="00240D32">
              <w:rPr>
                <w:color w:val="000000" w:themeColor="text1"/>
              </w:rPr>
              <w:t>How parents can support their child at home</w:t>
            </w:r>
          </w:p>
          <w:p w14:paraId="05F883AC" w14:textId="17EAF992" w:rsidR="00205D9C" w:rsidRPr="00240D32" w:rsidRDefault="00205D9C" w:rsidP="00F01ECE">
            <w:pPr>
              <w:spacing w:after="20"/>
              <w:jc w:val="both"/>
              <w:rPr>
                <w:color w:val="000000" w:themeColor="text1"/>
              </w:rPr>
            </w:pPr>
            <w:r w:rsidRPr="00240D32">
              <w:rPr>
                <w:color w:val="000000" w:themeColor="text1"/>
              </w:rPr>
              <w:t xml:space="preserve">Parents will be notified via School Messenger, Fliers, and Social Media </w:t>
            </w:r>
          </w:p>
          <w:p w14:paraId="70D29AA0" w14:textId="1E660BC4" w:rsidR="00205D9C" w:rsidRPr="00205D9C" w:rsidRDefault="00205D9C" w:rsidP="00F01ECE">
            <w:pPr>
              <w:spacing w:after="20"/>
              <w:jc w:val="both"/>
              <w:rPr>
                <w:color w:val="000000" w:themeColor="text1"/>
                <w:sz w:val="18"/>
                <w:szCs w:val="18"/>
              </w:rPr>
            </w:pP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4114F9BA" w14:textId="2492C208" w:rsidR="002C4C52" w:rsidRPr="00240D32" w:rsidRDefault="0050742C" w:rsidP="002C4C52">
            <w:pPr>
              <w:spacing w:after="20"/>
              <w:jc w:val="both"/>
              <w:rPr>
                <w:color w:val="000000" w:themeColor="text1"/>
              </w:rPr>
            </w:pPr>
            <w:r w:rsidRPr="00240D32">
              <w:rPr>
                <w:color w:val="FF0000"/>
              </w:rPr>
              <w:t xml:space="preserve"> </w:t>
            </w:r>
            <w:r w:rsidR="00205D9C" w:rsidRPr="00240D32">
              <w:rPr>
                <w:color w:val="000000" w:themeColor="text1"/>
              </w:rPr>
              <w:t xml:space="preserve">Title I Open House-sometime in late August or early September </w:t>
            </w:r>
          </w:p>
          <w:p w14:paraId="2D2A7C68" w14:textId="3CD2E65B" w:rsidR="00205D9C" w:rsidRPr="00240D32" w:rsidRDefault="00205D9C" w:rsidP="002C4C52">
            <w:pPr>
              <w:spacing w:after="20"/>
              <w:jc w:val="both"/>
              <w:rPr>
                <w:color w:val="000000" w:themeColor="text1"/>
              </w:rPr>
            </w:pPr>
            <w:r w:rsidRPr="00240D32">
              <w:rPr>
                <w:color w:val="000000" w:themeColor="text1"/>
              </w:rPr>
              <w:t>Develop an agenda and handout/presentation materials that address requires components</w:t>
            </w:r>
          </w:p>
          <w:p w14:paraId="01DBF446" w14:textId="43605024" w:rsidR="00205D9C" w:rsidRPr="00240D32" w:rsidRDefault="00205D9C" w:rsidP="002C4C52">
            <w:pPr>
              <w:spacing w:after="20"/>
              <w:jc w:val="both"/>
              <w:rPr>
                <w:color w:val="000000" w:themeColor="text1"/>
              </w:rPr>
            </w:pPr>
            <w:r w:rsidRPr="00240D32">
              <w:rPr>
                <w:color w:val="000000" w:themeColor="text1"/>
              </w:rPr>
              <w:t>Advertise/Publicize the event</w:t>
            </w:r>
          </w:p>
          <w:p w14:paraId="60EF3B5C" w14:textId="5C6B2848" w:rsidR="00205D9C" w:rsidRPr="00240D32" w:rsidRDefault="00205D9C" w:rsidP="002C4C52">
            <w:pPr>
              <w:spacing w:after="20"/>
              <w:jc w:val="both"/>
              <w:rPr>
                <w:color w:val="000000" w:themeColor="text1"/>
              </w:rPr>
            </w:pPr>
            <w:r w:rsidRPr="00240D32">
              <w:rPr>
                <w:color w:val="000000" w:themeColor="text1"/>
              </w:rPr>
              <w:t>Develop sign in sheets</w:t>
            </w:r>
          </w:p>
          <w:p w14:paraId="15F526E7" w14:textId="5659E81A" w:rsidR="00205D9C" w:rsidRPr="00240D32" w:rsidRDefault="00205D9C" w:rsidP="002C4C52">
            <w:pPr>
              <w:spacing w:after="20"/>
              <w:jc w:val="both"/>
              <w:rPr>
                <w:color w:val="000000" w:themeColor="text1"/>
              </w:rPr>
            </w:pPr>
            <w:r w:rsidRPr="00240D32">
              <w:rPr>
                <w:color w:val="000000" w:themeColor="text1"/>
              </w:rPr>
              <w:t>Maintain documentation</w:t>
            </w:r>
          </w:p>
          <w:p w14:paraId="0C3E1E1D" w14:textId="77777777" w:rsidR="00205D9C" w:rsidRPr="00240D32" w:rsidRDefault="00205D9C" w:rsidP="002C4C52">
            <w:pPr>
              <w:spacing w:after="20"/>
              <w:jc w:val="both"/>
              <w:rPr>
                <w:color w:val="000000" w:themeColor="text1"/>
              </w:rPr>
            </w:pPr>
          </w:p>
          <w:p w14:paraId="5CBD1E26" w14:textId="77777777" w:rsidR="00BB461A" w:rsidRPr="00240D32"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6BB04FC2" w14:textId="77777777" w:rsidR="001924FF" w:rsidRDefault="00205D9C" w:rsidP="002C4C52">
            <w:pPr>
              <w:spacing w:after="20"/>
              <w:jc w:val="both"/>
            </w:pPr>
            <w:r>
              <w:t>Email</w:t>
            </w:r>
          </w:p>
          <w:p w14:paraId="2E93427C" w14:textId="77777777" w:rsidR="00ED5016" w:rsidRDefault="00ED5016" w:rsidP="002C4C52">
            <w:pPr>
              <w:spacing w:after="20"/>
              <w:jc w:val="both"/>
            </w:pPr>
            <w:r>
              <w:t>Website</w:t>
            </w:r>
          </w:p>
          <w:p w14:paraId="52FC2FA6" w14:textId="10F6D08A" w:rsidR="00ED5016" w:rsidRDefault="00ED5016" w:rsidP="002C4C52">
            <w:pPr>
              <w:spacing w:after="20"/>
              <w:jc w:val="both"/>
            </w:pPr>
            <w:r>
              <w:t>School Messenger</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3751F19A" w14:textId="77777777" w:rsidR="00ED5016" w:rsidRPr="00240D32" w:rsidRDefault="0050742C" w:rsidP="000C2B89">
            <w:pPr>
              <w:spacing w:after="20"/>
              <w:jc w:val="both"/>
              <w:rPr>
                <w:color w:val="000000" w:themeColor="text1"/>
              </w:rPr>
            </w:pPr>
            <w:r w:rsidRPr="00240D32">
              <w:rPr>
                <w:color w:val="000000" w:themeColor="text1"/>
              </w:rPr>
              <w:t xml:space="preserve">Parents Right to </w:t>
            </w:r>
            <w:r w:rsidR="00A23AE4" w:rsidRPr="00240D32">
              <w:rPr>
                <w:color w:val="000000" w:themeColor="text1"/>
              </w:rPr>
              <w:t>K</w:t>
            </w:r>
            <w:r w:rsidRPr="00240D32">
              <w:rPr>
                <w:color w:val="000000" w:themeColor="text1"/>
              </w:rPr>
              <w:t xml:space="preserve">now is included in the Annual Title I Meeting </w:t>
            </w:r>
            <w:proofErr w:type="spellStart"/>
            <w:r w:rsidRPr="00240D32">
              <w:rPr>
                <w:color w:val="000000" w:themeColor="text1"/>
              </w:rPr>
              <w:t>Powtoon</w:t>
            </w:r>
            <w:proofErr w:type="spellEnd"/>
            <w:r w:rsidRPr="00240D32">
              <w:rPr>
                <w:color w:val="000000" w:themeColor="text1"/>
              </w:rPr>
              <w:t xml:space="preserve"> </w:t>
            </w:r>
          </w:p>
          <w:p w14:paraId="1B1BC331" w14:textId="77777777" w:rsidR="00054BD5" w:rsidRPr="00240D32" w:rsidRDefault="0050742C" w:rsidP="000C2B89">
            <w:pPr>
              <w:spacing w:after="20"/>
              <w:jc w:val="both"/>
              <w:rPr>
                <w:color w:val="000000" w:themeColor="text1"/>
              </w:rPr>
            </w:pPr>
            <w:r w:rsidRPr="00240D32">
              <w:rPr>
                <w:color w:val="000000" w:themeColor="text1"/>
              </w:rPr>
              <w:t>Annual Title I letter that s</w:t>
            </w:r>
            <w:r w:rsidR="00ED5016" w:rsidRPr="00240D32">
              <w:rPr>
                <w:color w:val="000000" w:themeColor="text1"/>
              </w:rPr>
              <w:t>ent home in the beginning of the year</w:t>
            </w:r>
          </w:p>
          <w:p w14:paraId="717B0D87" w14:textId="77777777" w:rsidR="00ED5016" w:rsidRPr="00240D32" w:rsidRDefault="00ED5016" w:rsidP="000C2B89">
            <w:pPr>
              <w:spacing w:after="20"/>
              <w:jc w:val="both"/>
            </w:pPr>
            <w:r w:rsidRPr="00240D32">
              <w:t>Brochures are located in the Parent Resource Area in the front office</w:t>
            </w:r>
          </w:p>
          <w:p w14:paraId="63F7FEFB" w14:textId="2AFEFAA0" w:rsidR="00ED5016" w:rsidRPr="00A23AE4" w:rsidRDefault="00ED5016" w:rsidP="000C2B89">
            <w:pPr>
              <w:spacing w:after="20"/>
              <w:jc w:val="both"/>
              <w:rPr>
                <w:sz w:val="18"/>
                <w:szCs w:val="18"/>
              </w:rPr>
            </w:pPr>
            <w:r w:rsidRPr="00240D32">
              <w:t xml:space="preserve"> Newsletters</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lastRenderedPageBreak/>
              <w:t>Title III-ESOL</w:t>
            </w:r>
          </w:p>
        </w:tc>
        <w:tc>
          <w:tcPr>
            <w:tcW w:w="8065" w:type="dxa"/>
          </w:tcPr>
          <w:p w14:paraId="0A78C60F" w14:textId="60703B9F" w:rsidR="0066450C" w:rsidRPr="00240D32" w:rsidRDefault="00A50030" w:rsidP="009A40E4">
            <w:pPr>
              <w:tabs>
                <w:tab w:val="left" w:pos="-205"/>
              </w:tabs>
              <w:spacing w:after="20"/>
              <w:ind w:left="-3505"/>
              <w:rPr>
                <w:bCs/>
                <w:color w:val="000000" w:themeColor="text1"/>
              </w:rPr>
            </w:pPr>
            <w:r w:rsidRPr="00A23AE4">
              <w:rPr>
                <w:bCs/>
                <w:color w:val="FF0000"/>
                <w:sz w:val="18"/>
                <w:szCs w:val="18"/>
              </w:rPr>
              <w:tab/>
            </w:r>
            <w:r w:rsidRPr="00A23AE4">
              <w:rPr>
                <w:bCs/>
                <w:color w:val="FF0000"/>
                <w:sz w:val="18"/>
                <w:szCs w:val="18"/>
              </w:rPr>
              <w:tab/>
            </w:r>
            <w:r w:rsidR="00ED5016" w:rsidRPr="00240D32">
              <w:rPr>
                <w:bCs/>
                <w:color w:val="000000" w:themeColor="text1"/>
              </w:rPr>
              <w:t>ESOL IA-TBD</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5D8C537F" w:rsidR="0066450C" w:rsidRPr="00240D32" w:rsidRDefault="00ED5016" w:rsidP="009A40E4">
            <w:pPr>
              <w:tabs>
                <w:tab w:val="left" w:pos="-205"/>
              </w:tabs>
              <w:spacing w:after="20"/>
              <w:rPr>
                <w:bCs/>
                <w:color w:val="000000" w:themeColor="text1"/>
              </w:rPr>
            </w:pPr>
            <w:r w:rsidRPr="00240D32">
              <w:rPr>
                <w:bCs/>
                <w:color w:val="000000" w:themeColor="text1"/>
              </w:rPr>
              <w:t>Pack-A-Sack program, ABC program, Anne Bunting-SIT support</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7A014ACF" w:rsidR="0066450C" w:rsidRPr="00240D32" w:rsidRDefault="00ED5016" w:rsidP="009A40E4">
            <w:pPr>
              <w:tabs>
                <w:tab w:val="left" w:pos="-205"/>
              </w:tabs>
              <w:spacing w:after="20"/>
              <w:rPr>
                <w:bCs/>
                <w:color w:val="000000" w:themeColor="text1"/>
              </w:rPr>
            </w:pPr>
            <w:r w:rsidRPr="00240D32">
              <w:rPr>
                <w:bCs/>
                <w:color w:val="000000" w:themeColor="text1"/>
              </w:rPr>
              <w:t>PreK workshops help prepare students and parents for the transition to Kindergarten</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1A6BCF44" w:rsidR="0066450C" w:rsidRPr="00240D32" w:rsidRDefault="00ED5016" w:rsidP="007C26B2">
            <w:pPr>
              <w:tabs>
                <w:tab w:val="left" w:pos="0"/>
              </w:tabs>
              <w:spacing w:after="20"/>
              <w:rPr>
                <w:bCs/>
                <w:color w:val="000000" w:themeColor="text1"/>
              </w:rPr>
            </w:pPr>
            <w:r w:rsidRPr="00240D32">
              <w:rPr>
                <w:bCs/>
                <w:color w:val="000000" w:themeColor="text1"/>
              </w:rPr>
              <w:t>Support Facilitators-David Holbrook, Christine Hollander, Sarah Costa, and Rachel Chaney</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55FE381C" w:rsidR="0066450C" w:rsidRPr="00240D32" w:rsidRDefault="00ED5016" w:rsidP="009A40E4">
            <w:pPr>
              <w:tabs>
                <w:tab w:val="left" w:pos="-205"/>
              </w:tabs>
              <w:spacing w:after="20"/>
              <w:rPr>
                <w:bCs/>
                <w:color w:val="000000" w:themeColor="text1"/>
              </w:rPr>
            </w:pPr>
            <w:r w:rsidRPr="00240D32">
              <w:rPr>
                <w:bCs/>
                <w:color w:val="000000" w:themeColor="text1"/>
              </w:rPr>
              <w:t>ABC program, Pack-A-Sack, SIT Program</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25595BD0" w:rsidR="00FF3581" w:rsidRPr="00A23AE4" w:rsidRDefault="00FF3581" w:rsidP="00512002">
            <w:pPr>
              <w:spacing w:after="20"/>
              <w:jc w:val="both"/>
              <w:rPr>
                <w:color w:val="FF0000"/>
                <w:sz w:val="18"/>
                <w:szCs w:val="18"/>
              </w:rPr>
            </w:pPr>
            <w:r w:rsidRPr="00A23AE4">
              <w:rPr>
                <w:color w:val="FF0000"/>
                <w:sz w:val="18"/>
                <w:szCs w:val="18"/>
              </w:rPr>
              <w:t>$</w:t>
            </w:r>
            <w:r w:rsidR="009C6D23" w:rsidRPr="00A23AE4">
              <w:rPr>
                <w:color w:val="FF0000"/>
                <w:sz w:val="18"/>
                <w:szCs w:val="18"/>
              </w:rPr>
              <w:t>this amount will be the amount that the district determines as your set aside (in your 3136 line) as well as whatever (if any) additional money you’ve set aside out of your budget</w:t>
            </w:r>
            <w:r w:rsidR="00413AAD">
              <w:rPr>
                <w:color w:val="FF0000"/>
                <w:sz w:val="18"/>
                <w:szCs w:val="18"/>
              </w:rPr>
              <w:t>.</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6B7A7988" w:rsidR="00FF3581" w:rsidRDefault="00ED5016" w:rsidP="00512002">
            <w:pPr>
              <w:spacing w:after="20"/>
              <w:jc w:val="both"/>
            </w:pPr>
            <w:r>
              <w:t xml:space="preserve">Funds </w:t>
            </w:r>
            <w:r w:rsidR="00B71E23">
              <w:t xml:space="preserve">will be used to help with materials provided during educational nights and refreshments. </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2A1679FC" w:rsidR="00FF3581" w:rsidRPr="00240D32" w:rsidRDefault="00B71E23" w:rsidP="00512002">
            <w:pPr>
              <w:spacing w:after="20"/>
              <w:jc w:val="both"/>
              <w:rPr>
                <w:color w:val="000000" w:themeColor="text1"/>
              </w:rPr>
            </w:pPr>
            <w:r w:rsidRPr="00240D32">
              <w:rPr>
                <w:color w:val="000000" w:themeColor="text1"/>
              </w:rPr>
              <w:t xml:space="preserve">This was discussed during the March meeting. The group discussed how Title I funds will be used to improve the quality of the school programs at Hudson Primary Academy as well as how to improve student achievement. </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5D1FE210" w:rsidR="00FF3581" w:rsidRDefault="00B71E23" w:rsidP="00AF7006">
            <w:pPr>
              <w:spacing w:after="20"/>
              <w:jc w:val="both"/>
            </w:pPr>
            <w:r>
              <w:t>Agenda minutes from the SAC meeting.</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744"/>
        <w:gridCol w:w="3722"/>
        <w:gridCol w:w="2264"/>
        <w:gridCol w:w="1415"/>
        <w:gridCol w:w="536"/>
        <w:gridCol w:w="536"/>
        <w:gridCol w:w="536"/>
        <w:gridCol w:w="536"/>
        <w:gridCol w:w="1935"/>
      </w:tblGrid>
      <w:tr w:rsidR="000B0E43" w:rsidRPr="003A2F71" w14:paraId="66900205" w14:textId="77777777" w:rsidTr="002E7A02">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2E7A02" w:rsidRPr="003A2F71" w14:paraId="32BC61AE" w14:textId="77777777" w:rsidTr="00FB5D9C">
        <w:trPr>
          <w:cantSplit/>
          <w:trHeight w:val="1134"/>
          <w:jc w:val="center"/>
        </w:trPr>
        <w:tc>
          <w:tcPr>
            <w:tcW w:w="1744"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3722" w:type="dxa"/>
            <w:vMerge w:val="restart"/>
            <w:vAlign w:val="bottom"/>
          </w:tcPr>
          <w:p w14:paraId="5006A443" w14:textId="77777777" w:rsidR="000B0E43" w:rsidRPr="003A2F71" w:rsidRDefault="000B0E43" w:rsidP="00E10312">
            <w:pPr>
              <w:jc w:val="center"/>
            </w:pPr>
            <w:r w:rsidRPr="003A2F71">
              <w:t>Title/Description of Strategy</w:t>
            </w:r>
          </w:p>
        </w:tc>
        <w:tc>
          <w:tcPr>
            <w:tcW w:w="2264"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415" w:type="dxa"/>
            <w:vMerge w:val="restart"/>
            <w:vAlign w:val="bottom"/>
          </w:tcPr>
          <w:p w14:paraId="742AA47A" w14:textId="77777777" w:rsidR="000B0E43" w:rsidRPr="003A2F71" w:rsidRDefault="000B0E43" w:rsidP="00E10312">
            <w:pPr>
              <w:jc w:val="center"/>
            </w:pPr>
            <w:r w:rsidRPr="003A2F71">
              <w:t>When will this occur?</w:t>
            </w:r>
          </w:p>
        </w:tc>
        <w:tc>
          <w:tcPr>
            <w:tcW w:w="2144" w:type="dxa"/>
            <w:gridSpan w:val="4"/>
          </w:tcPr>
          <w:p w14:paraId="22F4E391" w14:textId="77777777" w:rsidR="000B0E43" w:rsidRPr="003A2F71" w:rsidRDefault="000B0E43" w:rsidP="00E10312">
            <w:r w:rsidRPr="003A2F71">
              <w:t>When applicable, indicate the services you will provide to families.</w:t>
            </w:r>
          </w:p>
        </w:tc>
        <w:tc>
          <w:tcPr>
            <w:tcW w:w="1935" w:type="dxa"/>
            <w:vMerge w:val="restart"/>
            <w:vAlign w:val="bottom"/>
          </w:tcPr>
          <w:p w14:paraId="27CB0646" w14:textId="77777777" w:rsidR="000B0E43" w:rsidRPr="003A2F71" w:rsidRDefault="000B0E43" w:rsidP="00E10312">
            <w:pPr>
              <w:jc w:val="center"/>
            </w:pPr>
            <w:r w:rsidRPr="003A2F71">
              <w:t>How will this support learning at home?</w:t>
            </w:r>
          </w:p>
        </w:tc>
      </w:tr>
      <w:tr w:rsidR="002E7A02" w14:paraId="6C47A724" w14:textId="77777777" w:rsidTr="00FB5D9C">
        <w:trPr>
          <w:cantSplit/>
          <w:trHeight w:val="1296"/>
          <w:jc w:val="center"/>
        </w:trPr>
        <w:tc>
          <w:tcPr>
            <w:tcW w:w="1744" w:type="dxa"/>
            <w:vMerge/>
          </w:tcPr>
          <w:p w14:paraId="7FFC172A" w14:textId="77777777" w:rsidR="000B0E43" w:rsidRDefault="000B0E43" w:rsidP="00E10312"/>
        </w:tc>
        <w:tc>
          <w:tcPr>
            <w:tcW w:w="3722" w:type="dxa"/>
            <w:vMerge/>
          </w:tcPr>
          <w:p w14:paraId="0511A6FD" w14:textId="77777777" w:rsidR="000B0E43" w:rsidRDefault="000B0E43" w:rsidP="00E10312"/>
        </w:tc>
        <w:tc>
          <w:tcPr>
            <w:tcW w:w="2264" w:type="dxa"/>
            <w:vMerge/>
          </w:tcPr>
          <w:p w14:paraId="113FEDC9" w14:textId="77777777" w:rsidR="000B0E43" w:rsidRDefault="000B0E43" w:rsidP="00E10312"/>
        </w:tc>
        <w:tc>
          <w:tcPr>
            <w:tcW w:w="1415" w:type="dxa"/>
            <w:vMerge/>
          </w:tcPr>
          <w:p w14:paraId="5C92027F" w14:textId="77777777" w:rsidR="000B0E43" w:rsidRDefault="000B0E43" w:rsidP="00E10312"/>
        </w:tc>
        <w:tc>
          <w:tcPr>
            <w:tcW w:w="536"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536"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536"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536"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935" w:type="dxa"/>
            <w:vMerge/>
          </w:tcPr>
          <w:p w14:paraId="5B5879DB" w14:textId="77777777" w:rsidR="000B0E43" w:rsidRDefault="000B0E43" w:rsidP="00E10312"/>
        </w:tc>
      </w:tr>
      <w:tr w:rsidR="002E7A02" w14:paraId="31E2313A" w14:textId="77777777" w:rsidTr="00FB5D9C">
        <w:trPr>
          <w:cantSplit/>
          <w:trHeight w:val="360"/>
          <w:jc w:val="center"/>
        </w:trPr>
        <w:tc>
          <w:tcPr>
            <w:tcW w:w="1744" w:type="dxa"/>
          </w:tcPr>
          <w:p w14:paraId="4957A31E" w14:textId="77777777" w:rsidR="000B0E43" w:rsidRDefault="000B0E43" w:rsidP="00E10312">
            <w:r>
              <w:t>1.</w:t>
            </w:r>
            <w:r w:rsidR="002E7A02">
              <w:t xml:space="preserve"> High Impact Instruction </w:t>
            </w:r>
          </w:p>
          <w:p w14:paraId="13E3EF17" w14:textId="6E930E09" w:rsidR="0085750A" w:rsidRDefault="0085750A" w:rsidP="00E10312">
            <w:r>
              <w:t>Data Driven Decisions</w:t>
            </w:r>
          </w:p>
        </w:tc>
        <w:tc>
          <w:tcPr>
            <w:tcW w:w="3722" w:type="dxa"/>
          </w:tcPr>
          <w:p w14:paraId="6522FFF8" w14:textId="77777777" w:rsidR="002E7A02" w:rsidRPr="002E7A02" w:rsidRDefault="000D17C7" w:rsidP="00E10312">
            <w:pPr>
              <w:rPr>
                <w:b/>
                <w:bCs/>
                <w:u w:val="single"/>
              </w:rPr>
            </w:pPr>
            <w:r w:rsidRPr="002E7A02">
              <w:rPr>
                <w:b/>
                <w:bCs/>
                <w:u w:val="single"/>
              </w:rPr>
              <w:t xml:space="preserve">Curriculum Areas: </w:t>
            </w:r>
          </w:p>
          <w:p w14:paraId="2A58051F" w14:textId="063CCA21" w:rsidR="000B0E43" w:rsidRDefault="000D17C7" w:rsidP="00E10312">
            <w:r>
              <w:t>HPA will provide specific strategies for parents to use with their children with skills that are being taught through the parent/teacher conferences, workshops, family curriculum nights</w:t>
            </w:r>
          </w:p>
        </w:tc>
        <w:tc>
          <w:tcPr>
            <w:tcW w:w="2264" w:type="dxa"/>
          </w:tcPr>
          <w:p w14:paraId="0DC93FD8" w14:textId="12ABCB71" w:rsidR="000B0E43" w:rsidRDefault="002E7A02" w:rsidP="00E10312">
            <w:r>
              <w:t xml:space="preserve">Parents will have the opportunity to access grade level resources and activities for their child to complete at home. These activities provide grade level practice across the curriculum. </w:t>
            </w:r>
          </w:p>
        </w:tc>
        <w:tc>
          <w:tcPr>
            <w:tcW w:w="1415" w:type="dxa"/>
          </w:tcPr>
          <w:p w14:paraId="7CA3032D" w14:textId="45707B02" w:rsidR="000B0E43" w:rsidRDefault="000D17C7" w:rsidP="00E10312">
            <w:r>
              <w:t>August-May</w:t>
            </w:r>
          </w:p>
        </w:tc>
        <w:tc>
          <w:tcPr>
            <w:tcW w:w="536" w:type="dxa"/>
          </w:tcPr>
          <w:p w14:paraId="14BDE104" w14:textId="77777777" w:rsidR="000B0E43" w:rsidRPr="003A2F71" w:rsidRDefault="000B0E43" w:rsidP="00E10312">
            <w:pPr>
              <w:rPr>
                <w:sz w:val="16"/>
                <w:szCs w:val="16"/>
              </w:rPr>
            </w:pPr>
          </w:p>
        </w:tc>
        <w:tc>
          <w:tcPr>
            <w:tcW w:w="536" w:type="dxa"/>
          </w:tcPr>
          <w:p w14:paraId="536E201B" w14:textId="63A858E8" w:rsidR="000B0E43" w:rsidRPr="003A2F71" w:rsidRDefault="002E7A02" w:rsidP="00E10312">
            <w:pPr>
              <w:rPr>
                <w:sz w:val="16"/>
                <w:szCs w:val="16"/>
              </w:rPr>
            </w:pPr>
            <w:r>
              <w:rPr>
                <w:sz w:val="16"/>
                <w:szCs w:val="16"/>
              </w:rPr>
              <w:t>X</w:t>
            </w:r>
          </w:p>
        </w:tc>
        <w:tc>
          <w:tcPr>
            <w:tcW w:w="536" w:type="dxa"/>
          </w:tcPr>
          <w:p w14:paraId="42D29ADA" w14:textId="77777777" w:rsidR="000B0E43" w:rsidRPr="003A2F71" w:rsidRDefault="000B0E43" w:rsidP="00E10312">
            <w:pPr>
              <w:rPr>
                <w:sz w:val="16"/>
                <w:szCs w:val="16"/>
              </w:rPr>
            </w:pPr>
          </w:p>
        </w:tc>
        <w:tc>
          <w:tcPr>
            <w:tcW w:w="536" w:type="dxa"/>
          </w:tcPr>
          <w:p w14:paraId="248B7E61" w14:textId="77777777" w:rsidR="000B0E43" w:rsidRPr="003A2F71" w:rsidRDefault="000B0E43" w:rsidP="00E10312">
            <w:pPr>
              <w:rPr>
                <w:sz w:val="16"/>
                <w:szCs w:val="16"/>
              </w:rPr>
            </w:pPr>
          </w:p>
        </w:tc>
        <w:tc>
          <w:tcPr>
            <w:tcW w:w="1935" w:type="dxa"/>
          </w:tcPr>
          <w:p w14:paraId="167C1945" w14:textId="58E05BAD" w:rsidR="000B0E43" w:rsidRDefault="002E7A02" w:rsidP="00E10312">
            <w:r>
              <w:t xml:space="preserve">Parents will be equipped with strategies that can support their child’s learning. </w:t>
            </w:r>
          </w:p>
        </w:tc>
      </w:tr>
      <w:tr w:rsidR="002E7A02" w14:paraId="72F16E10" w14:textId="77777777" w:rsidTr="00FB5D9C">
        <w:trPr>
          <w:cantSplit/>
          <w:trHeight w:val="360"/>
          <w:jc w:val="center"/>
        </w:trPr>
        <w:tc>
          <w:tcPr>
            <w:tcW w:w="1744" w:type="dxa"/>
          </w:tcPr>
          <w:p w14:paraId="36B66435" w14:textId="6BC88254" w:rsidR="000B0E43" w:rsidRDefault="000B0E43" w:rsidP="00E10312">
            <w:r>
              <w:lastRenderedPageBreak/>
              <w:t xml:space="preserve">2.  </w:t>
            </w:r>
            <w:r w:rsidR="002E7A02">
              <w:t>High Impact Instruction and Data Driven Decisions</w:t>
            </w:r>
          </w:p>
        </w:tc>
        <w:tc>
          <w:tcPr>
            <w:tcW w:w="3722" w:type="dxa"/>
          </w:tcPr>
          <w:p w14:paraId="5678DE7F" w14:textId="77777777" w:rsidR="002E7A02" w:rsidRDefault="002E7A02" w:rsidP="00E10312">
            <w:pPr>
              <w:rPr>
                <w:b/>
                <w:bCs/>
                <w:u w:val="single"/>
              </w:rPr>
            </w:pPr>
            <w:r>
              <w:rPr>
                <w:b/>
                <w:bCs/>
                <w:u w:val="single"/>
              </w:rPr>
              <w:t>Achievement levels, expectations and assessments:</w:t>
            </w:r>
          </w:p>
          <w:p w14:paraId="0E2F1A13" w14:textId="18B79918" w:rsidR="000B0E43" w:rsidRDefault="002E7A02" w:rsidP="00E10312">
            <w:r>
              <w:t xml:space="preserve">Staff will implement parents/student/academic/behavioral workshops to demonstrate specific skills and strategies which will be taught, information will be provided to parents on how students will be assessed. </w:t>
            </w:r>
          </w:p>
        </w:tc>
        <w:tc>
          <w:tcPr>
            <w:tcW w:w="2264" w:type="dxa"/>
          </w:tcPr>
          <w:p w14:paraId="4008160E" w14:textId="176C8885" w:rsidR="000B0E43" w:rsidRDefault="002E7A02" w:rsidP="00E10312">
            <w:r>
              <w:t xml:space="preserve">Each instructional team will provide opportunities for parents to learn specific ways to support their child’s educational needs at home. </w:t>
            </w:r>
          </w:p>
        </w:tc>
        <w:tc>
          <w:tcPr>
            <w:tcW w:w="1415" w:type="dxa"/>
          </w:tcPr>
          <w:p w14:paraId="1142F80C" w14:textId="3A3D733D" w:rsidR="000B0E43" w:rsidRDefault="000D17C7" w:rsidP="00E10312">
            <w:r>
              <w:t>August-May</w:t>
            </w:r>
          </w:p>
        </w:tc>
        <w:tc>
          <w:tcPr>
            <w:tcW w:w="536" w:type="dxa"/>
          </w:tcPr>
          <w:p w14:paraId="5132997C" w14:textId="77777777" w:rsidR="000B0E43" w:rsidRPr="003A2F71" w:rsidRDefault="000B0E43" w:rsidP="00E10312">
            <w:pPr>
              <w:rPr>
                <w:sz w:val="16"/>
                <w:szCs w:val="16"/>
              </w:rPr>
            </w:pPr>
          </w:p>
        </w:tc>
        <w:tc>
          <w:tcPr>
            <w:tcW w:w="536" w:type="dxa"/>
          </w:tcPr>
          <w:p w14:paraId="1D36FB92" w14:textId="77777777" w:rsidR="000B0E43" w:rsidRPr="003A2F71" w:rsidRDefault="000B0E43" w:rsidP="00E10312">
            <w:pPr>
              <w:rPr>
                <w:sz w:val="16"/>
                <w:szCs w:val="16"/>
              </w:rPr>
            </w:pPr>
          </w:p>
        </w:tc>
        <w:tc>
          <w:tcPr>
            <w:tcW w:w="536" w:type="dxa"/>
          </w:tcPr>
          <w:p w14:paraId="615DDB7D" w14:textId="77777777" w:rsidR="000B0E43" w:rsidRPr="003A2F71" w:rsidRDefault="000B0E43" w:rsidP="00E10312">
            <w:pPr>
              <w:rPr>
                <w:sz w:val="16"/>
                <w:szCs w:val="16"/>
              </w:rPr>
            </w:pPr>
          </w:p>
        </w:tc>
        <w:tc>
          <w:tcPr>
            <w:tcW w:w="536" w:type="dxa"/>
          </w:tcPr>
          <w:p w14:paraId="68BA473D" w14:textId="77777777" w:rsidR="000B0E43" w:rsidRPr="003A2F71" w:rsidRDefault="000B0E43" w:rsidP="00E10312">
            <w:pPr>
              <w:rPr>
                <w:sz w:val="16"/>
                <w:szCs w:val="16"/>
              </w:rPr>
            </w:pPr>
          </w:p>
        </w:tc>
        <w:tc>
          <w:tcPr>
            <w:tcW w:w="1935" w:type="dxa"/>
          </w:tcPr>
          <w:p w14:paraId="4D4BE087" w14:textId="47208B88" w:rsidR="000B0E43" w:rsidRDefault="002E7A02" w:rsidP="00E10312">
            <w:r>
              <w:t xml:space="preserve">Parents will be equipped with strategies that can support their child’s learning. </w:t>
            </w:r>
          </w:p>
        </w:tc>
      </w:tr>
      <w:tr w:rsidR="002E7A02" w14:paraId="3724AB59" w14:textId="77777777" w:rsidTr="00FB5D9C">
        <w:trPr>
          <w:cantSplit/>
          <w:trHeight w:val="360"/>
          <w:jc w:val="center"/>
        </w:trPr>
        <w:tc>
          <w:tcPr>
            <w:tcW w:w="1744" w:type="dxa"/>
          </w:tcPr>
          <w:p w14:paraId="14BDEF93" w14:textId="2232D1AB" w:rsidR="000B0E43" w:rsidRDefault="000B0E43" w:rsidP="00E10312">
            <w:r>
              <w:t xml:space="preserve">3.  </w:t>
            </w:r>
            <w:r w:rsidR="002E7A02">
              <w:t>High Impact Instruction and Data Driven Decisions</w:t>
            </w:r>
          </w:p>
        </w:tc>
        <w:tc>
          <w:tcPr>
            <w:tcW w:w="3722" w:type="dxa"/>
          </w:tcPr>
          <w:p w14:paraId="3FBE1724" w14:textId="12A24FCF" w:rsidR="000B0E43" w:rsidRDefault="002E7A02" w:rsidP="00E10312">
            <w:pPr>
              <w:rPr>
                <w:b/>
                <w:bCs/>
                <w:u w:val="single"/>
              </w:rPr>
            </w:pPr>
            <w:r>
              <w:rPr>
                <w:b/>
                <w:bCs/>
                <w:u w:val="single"/>
              </w:rPr>
              <w:t xml:space="preserve">Progress Monitoring: </w:t>
            </w:r>
          </w:p>
          <w:p w14:paraId="77DC84FF" w14:textId="14763598" w:rsidR="002E7A02" w:rsidRPr="002E7A02" w:rsidRDefault="002E7A02" w:rsidP="00E10312">
            <w:r>
              <w:t xml:space="preserve">Staff will implement parents/students/academic/behavioral workshops to demonstrate specific skills and strategies which will be taught. Information will be provided to </w:t>
            </w:r>
            <w:r w:rsidR="00FB5D9C">
              <w:t xml:space="preserve">parents on how students will be assessed. </w:t>
            </w:r>
          </w:p>
          <w:p w14:paraId="559C8DA7" w14:textId="37C29AEC" w:rsidR="002E7A02" w:rsidRPr="002E7A02" w:rsidRDefault="002E7A02" w:rsidP="00E10312"/>
        </w:tc>
        <w:tc>
          <w:tcPr>
            <w:tcW w:w="2264" w:type="dxa"/>
          </w:tcPr>
          <w:p w14:paraId="71F322CC" w14:textId="68B50B14" w:rsidR="000B0E43" w:rsidRDefault="00FB5D9C" w:rsidP="00E10312">
            <w:r>
              <w:t>Each instructional team will provide opportunities for parents to learn specific ways to support their child’s educational needs at home.</w:t>
            </w:r>
          </w:p>
        </w:tc>
        <w:tc>
          <w:tcPr>
            <w:tcW w:w="1415" w:type="dxa"/>
          </w:tcPr>
          <w:p w14:paraId="178AD1DD" w14:textId="1AE7428C" w:rsidR="000B0E43" w:rsidRDefault="000D17C7" w:rsidP="00E10312">
            <w:r>
              <w:t>August-May</w:t>
            </w:r>
          </w:p>
        </w:tc>
        <w:tc>
          <w:tcPr>
            <w:tcW w:w="536" w:type="dxa"/>
          </w:tcPr>
          <w:p w14:paraId="43A1D889" w14:textId="77777777" w:rsidR="000B0E43" w:rsidRPr="003A2F71" w:rsidRDefault="000B0E43" w:rsidP="00E10312">
            <w:pPr>
              <w:rPr>
                <w:sz w:val="16"/>
                <w:szCs w:val="16"/>
              </w:rPr>
            </w:pPr>
          </w:p>
        </w:tc>
        <w:tc>
          <w:tcPr>
            <w:tcW w:w="536" w:type="dxa"/>
          </w:tcPr>
          <w:p w14:paraId="32FCE406" w14:textId="0476F628" w:rsidR="000B0E43" w:rsidRPr="003A2F71" w:rsidRDefault="00FB5D9C" w:rsidP="00E10312">
            <w:pPr>
              <w:rPr>
                <w:sz w:val="16"/>
                <w:szCs w:val="16"/>
              </w:rPr>
            </w:pPr>
            <w:r>
              <w:rPr>
                <w:sz w:val="16"/>
                <w:szCs w:val="16"/>
              </w:rPr>
              <w:t>X</w:t>
            </w:r>
          </w:p>
        </w:tc>
        <w:tc>
          <w:tcPr>
            <w:tcW w:w="536" w:type="dxa"/>
          </w:tcPr>
          <w:p w14:paraId="2AC4955E" w14:textId="77777777" w:rsidR="000B0E43" w:rsidRPr="003A2F71" w:rsidRDefault="000B0E43" w:rsidP="00E10312">
            <w:pPr>
              <w:rPr>
                <w:sz w:val="16"/>
                <w:szCs w:val="16"/>
              </w:rPr>
            </w:pPr>
          </w:p>
        </w:tc>
        <w:tc>
          <w:tcPr>
            <w:tcW w:w="536" w:type="dxa"/>
          </w:tcPr>
          <w:p w14:paraId="52A31329" w14:textId="77777777" w:rsidR="000B0E43" w:rsidRPr="003A2F71" w:rsidRDefault="000B0E43" w:rsidP="00E10312">
            <w:pPr>
              <w:rPr>
                <w:sz w:val="16"/>
                <w:szCs w:val="16"/>
              </w:rPr>
            </w:pPr>
          </w:p>
        </w:tc>
        <w:tc>
          <w:tcPr>
            <w:tcW w:w="1935" w:type="dxa"/>
          </w:tcPr>
          <w:p w14:paraId="5522E7D5" w14:textId="521F2D70" w:rsidR="000B0E43" w:rsidRDefault="00FB5D9C" w:rsidP="00E10312">
            <w:r>
              <w:t>Parents will be equipped with strategies that can support their child’s learning.</w:t>
            </w:r>
          </w:p>
        </w:tc>
      </w:tr>
      <w:tr w:rsidR="002E7A02" w14:paraId="42398A8F" w14:textId="77777777" w:rsidTr="00FB5D9C">
        <w:trPr>
          <w:cantSplit/>
          <w:trHeight w:val="360"/>
          <w:jc w:val="center"/>
        </w:trPr>
        <w:tc>
          <w:tcPr>
            <w:tcW w:w="1744" w:type="dxa"/>
            <w:vMerge w:val="restart"/>
          </w:tcPr>
          <w:p w14:paraId="2889EDC5" w14:textId="77777777" w:rsidR="000B0E43" w:rsidRDefault="000B0E43" w:rsidP="00E10312">
            <w:r>
              <w:t>Other:</w:t>
            </w:r>
          </w:p>
        </w:tc>
        <w:tc>
          <w:tcPr>
            <w:tcW w:w="3722" w:type="dxa"/>
          </w:tcPr>
          <w:p w14:paraId="4E73654D" w14:textId="2ACA0987" w:rsidR="000B0E43" w:rsidRDefault="00FB5D9C" w:rsidP="00E10312">
            <w:r>
              <w:t xml:space="preserve">Implement grade level, in-school activities that support partnership between parents, teachers, and students that support achievement. </w:t>
            </w:r>
          </w:p>
        </w:tc>
        <w:tc>
          <w:tcPr>
            <w:tcW w:w="2264" w:type="dxa"/>
          </w:tcPr>
          <w:p w14:paraId="3C02176F" w14:textId="0B0FD11D" w:rsidR="000B0E43" w:rsidRDefault="00FB5D9C" w:rsidP="00E10312">
            <w:r>
              <w:t xml:space="preserve">Parents will be invited to participate in programs such as the Cambridge Cobras events, PTO, and workshops to increase awareness of school and students needs. Each team will provide families with the opportunity to visit the classroom and learn about various ways to work with their child at home. </w:t>
            </w:r>
          </w:p>
        </w:tc>
        <w:tc>
          <w:tcPr>
            <w:tcW w:w="1415" w:type="dxa"/>
          </w:tcPr>
          <w:p w14:paraId="3749DCB5" w14:textId="10C912F3" w:rsidR="000B0E43" w:rsidRDefault="00FB5D9C" w:rsidP="00E10312">
            <w:r>
              <w:t>August-May</w:t>
            </w:r>
          </w:p>
        </w:tc>
        <w:tc>
          <w:tcPr>
            <w:tcW w:w="536" w:type="dxa"/>
          </w:tcPr>
          <w:p w14:paraId="27A4EE5D" w14:textId="77777777" w:rsidR="000B0E43" w:rsidRPr="003A2F71" w:rsidRDefault="000B0E43" w:rsidP="00E10312">
            <w:pPr>
              <w:rPr>
                <w:sz w:val="16"/>
                <w:szCs w:val="16"/>
              </w:rPr>
            </w:pPr>
          </w:p>
        </w:tc>
        <w:tc>
          <w:tcPr>
            <w:tcW w:w="536" w:type="dxa"/>
          </w:tcPr>
          <w:p w14:paraId="7D591AC2" w14:textId="0CE89D7E" w:rsidR="000B0E43" w:rsidRPr="003A2F71" w:rsidRDefault="00FB5D9C" w:rsidP="00E10312">
            <w:pPr>
              <w:rPr>
                <w:sz w:val="16"/>
                <w:szCs w:val="16"/>
              </w:rPr>
            </w:pPr>
            <w:r>
              <w:rPr>
                <w:sz w:val="16"/>
                <w:szCs w:val="16"/>
              </w:rPr>
              <w:t>X</w:t>
            </w:r>
          </w:p>
        </w:tc>
        <w:tc>
          <w:tcPr>
            <w:tcW w:w="536" w:type="dxa"/>
          </w:tcPr>
          <w:p w14:paraId="5E646E6C" w14:textId="77777777" w:rsidR="000B0E43" w:rsidRPr="003A2F71" w:rsidRDefault="000B0E43" w:rsidP="00E10312">
            <w:pPr>
              <w:rPr>
                <w:sz w:val="16"/>
                <w:szCs w:val="16"/>
              </w:rPr>
            </w:pPr>
          </w:p>
        </w:tc>
        <w:tc>
          <w:tcPr>
            <w:tcW w:w="536" w:type="dxa"/>
          </w:tcPr>
          <w:p w14:paraId="4DED1F71" w14:textId="77777777" w:rsidR="000B0E43" w:rsidRPr="003A2F71" w:rsidRDefault="000B0E43" w:rsidP="00E10312">
            <w:pPr>
              <w:rPr>
                <w:sz w:val="16"/>
                <w:szCs w:val="16"/>
              </w:rPr>
            </w:pPr>
          </w:p>
        </w:tc>
        <w:tc>
          <w:tcPr>
            <w:tcW w:w="1935" w:type="dxa"/>
          </w:tcPr>
          <w:p w14:paraId="1CDC15B5" w14:textId="1163B4EA" w:rsidR="000B0E43" w:rsidRDefault="00FB5D9C" w:rsidP="00E10312">
            <w:r>
              <w:t xml:space="preserve">Parents will be equipped with strategies that can support their child’s learning. </w:t>
            </w:r>
          </w:p>
        </w:tc>
      </w:tr>
      <w:tr w:rsidR="002E7A02" w14:paraId="1FE55715" w14:textId="77777777" w:rsidTr="00FB5D9C">
        <w:trPr>
          <w:cantSplit/>
          <w:trHeight w:val="360"/>
          <w:jc w:val="center"/>
        </w:trPr>
        <w:tc>
          <w:tcPr>
            <w:tcW w:w="1744" w:type="dxa"/>
            <w:vMerge/>
          </w:tcPr>
          <w:p w14:paraId="34856691" w14:textId="77777777" w:rsidR="000B0E43" w:rsidRDefault="000B0E43" w:rsidP="00E10312"/>
        </w:tc>
        <w:tc>
          <w:tcPr>
            <w:tcW w:w="3722" w:type="dxa"/>
          </w:tcPr>
          <w:p w14:paraId="7CBCA19D" w14:textId="77777777" w:rsidR="000B0E43" w:rsidRDefault="000B0E43" w:rsidP="00E10312"/>
        </w:tc>
        <w:tc>
          <w:tcPr>
            <w:tcW w:w="2264" w:type="dxa"/>
          </w:tcPr>
          <w:p w14:paraId="6B90F52D" w14:textId="77777777" w:rsidR="000B0E43" w:rsidRDefault="000B0E43" w:rsidP="00E10312"/>
        </w:tc>
        <w:tc>
          <w:tcPr>
            <w:tcW w:w="1415" w:type="dxa"/>
          </w:tcPr>
          <w:p w14:paraId="331AA3FA" w14:textId="77777777" w:rsidR="000B0E43" w:rsidRDefault="000B0E43" w:rsidP="00E10312"/>
        </w:tc>
        <w:tc>
          <w:tcPr>
            <w:tcW w:w="536" w:type="dxa"/>
          </w:tcPr>
          <w:p w14:paraId="20118590" w14:textId="77777777" w:rsidR="000B0E43" w:rsidRPr="003A2F71" w:rsidRDefault="000B0E43" w:rsidP="00E10312">
            <w:pPr>
              <w:rPr>
                <w:sz w:val="16"/>
                <w:szCs w:val="16"/>
              </w:rPr>
            </w:pPr>
          </w:p>
        </w:tc>
        <w:tc>
          <w:tcPr>
            <w:tcW w:w="536" w:type="dxa"/>
          </w:tcPr>
          <w:p w14:paraId="5B3DB3B0" w14:textId="77777777" w:rsidR="000B0E43" w:rsidRPr="003A2F71" w:rsidRDefault="000B0E43" w:rsidP="00E10312">
            <w:pPr>
              <w:rPr>
                <w:sz w:val="16"/>
                <w:szCs w:val="16"/>
              </w:rPr>
            </w:pPr>
          </w:p>
        </w:tc>
        <w:tc>
          <w:tcPr>
            <w:tcW w:w="536" w:type="dxa"/>
          </w:tcPr>
          <w:p w14:paraId="692340A0" w14:textId="77777777" w:rsidR="000B0E43" w:rsidRPr="003A2F71" w:rsidRDefault="000B0E43" w:rsidP="00E10312">
            <w:pPr>
              <w:rPr>
                <w:sz w:val="16"/>
                <w:szCs w:val="16"/>
              </w:rPr>
            </w:pPr>
          </w:p>
        </w:tc>
        <w:tc>
          <w:tcPr>
            <w:tcW w:w="536" w:type="dxa"/>
          </w:tcPr>
          <w:p w14:paraId="0873243A" w14:textId="77777777" w:rsidR="000B0E43" w:rsidRPr="003A2F71" w:rsidRDefault="000B0E43" w:rsidP="00E10312">
            <w:pPr>
              <w:rPr>
                <w:sz w:val="16"/>
                <w:szCs w:val="16"/>
              </w:rPr>
            </w:pPr>
          </w:p>
        </w:tc>
        <w:tc>
          <w:tcPr>
            <w:tcW w:w="1935"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5A057505" w:rsidR="000B0E43" w:rsidRPr="00240D32" w:rsidRDefault="00B71E23" w:rsidP="00E10312">
            <w:pPr>
              <w:rPr>
                <w:rFonts w:cstheme="minorHAnsi"/>
                <w:bCs/>
                <w:color w:val="000000" w:themeColor="text1"/>
              </w:rPr>
            </w:pPr>
            <w:r w:rsidRPr="00240D32">
              <w:rPr>
                <w:rFonts w:cstheme="minorHAnsi"/>
                <w:bCs/>
                <w:color w:val="000000" w:themeColor="text1"/>
              </w:rPr>
              <w:t>During Meet the Teacher Day and the School-wide Open House, parents will receive information regarding opportunities for parent involvement (SAC, PTO, Volunteering, etc.) Parents will visit their child’s classroom and receive information related to curriculum and assessment from the teachers (website resources, Eureka videos/</w:t>
            </w:r>
            <w:proofErr w:type="spellStart"/>
            <w:r w:rsidRPr="00240D32">
              <w:rPr>
                <w:rFonts w:cstheme="minorHAnsi"/>
                <w:bCs/>
                <w:color w:val="000000" w:themeColor="text1"/>
              </w:rPr>
              <w:t>Zearn</w:t>
            </w:r>
            <w:proofErr w:type="spellEnd"/>
            <w:r w:rsidRPr="00240D32">
              <w:rPr>
                <w:rFonts w:cstheme="minorHAnsi"/>
                <w:bCs/>
                <w:color w:val="000000" w:themeColor="text1"/>
              </w:rPr>
              <w:t>, B.E.S.T Standards, new reading series and parent/teacher conferences)</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61E39C12" w14:textId="77777777" w:rsidR="000B0E43" w:rsidRPr="00240D32" w:rsidRDefault="00B71E23" w:rsidP="00E10312">
            <w:pPr>
              <w:rPr>
                <w:rFonts w:cstheme="minorHAnsi"/>
                <w:bCs/>
              </w:rPr>
            </w:pPr>
            <w:r w:rsidRPr="00240D32">
              <w:rPr>
                <w:rFonts w:cstheme="minorHAnsi"/>
                <w:bCs/>
              </w:rPr>
              <w:t>Feedback forms will be provided</w:t>
            </w:r>
          </w:p>
          <w:p w14:paraId="5EA47A0F" w14:textId="7138278C" w:rsidR="00B71E23" w:rsidRPr="00240D32" w:rsidRDefault="00B71E23" w:rsidP="00E10312">
            <w:pPr>
              <w:rPr>
                <w:rFonts w:cstheme="minorHAnsi"/>
                <w:bCs/>
              </w:rPr>
            </w:pPr>
            <w:r w:rsidRPr="00240D32">
              <w:rPr>
                <w:rFonts w:cstheme="minorHAnsi"/>
                <w:bCs/>
              </w:rPr>
              <w:t xml:space="preserve">Any feedback provided by parents will be careful consideration </w:t>
            </w:r>
            <w:r w:rsidR="00C77919" w:rsidRPr="00240D32">
              <w:rPr>
                <w:rFonts w:cstheme="minorHAnsi"/>
                <w:bCs/>
              </w:rPr>
              <w:t>to improve upon the next workshop/event.</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03260BF3" w14:textId="77777777" w:rsidR="000B0E43" w:rsidRPr="00240D32" w:rsidRDefault="00C77919" w:rsidP="00E10312">
            <w:pPr>
              <w:rPr>
                <w:rFonts w:cstheme="minorHAnsi"/>
                <w:bCs/>
              </w:rPr>
            </w:pPr>
            <w:r w:rsidRPr="00240D32">
              <w:rPr>
                <w:rFonts w:cstheme="minorHAnsi"/>
                <w:bCs/>
              </w:rPr>
              <w:t>The school staff will be trained by the ESOL resource teacher regarding the legal rights of immigrant students, registration  procedures, and their right to attend school.</w:t>
            </w:r>
          </w:p>
          <w:p w14:paraId="3D259937" w14:textId="4BAFAD2C" w:rsidR="00C77919" w:rsidRPr="00240D32" w:rsidRDefault="00C77919" w:rsidP="00E10312">
            <w:pPr>
              <w:rPr>
                <w:rFonts w:cstheme="minorHAnsi"/>
                <w:bCs/>
              </w:rPr>
            </w:pPr>
            <w:r w:rsidRPr="00240D32">
              <w:rPr>
                <w:rFonts w:cstheme="minorHAnsi"/>
                <w:bCs/>
              </w:rPr>
              <w:t>School communication goes home in English and Spanish as well as website using translator</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18558181" w14:textId="77777777" w:rsidR="000B0E43" w:rsidRPr="00240D32" w:rsidRDefault="00C77919" w:rsidP="00E10312">
            <w:pPr>
              <w:rPr>
                <w:rFonts w:cstheme="minorHAnsi"/>
                <w:bCs/>
              </w:rPr>
            </w:pPr>
            <w:r w:rsidRPr="00240D32">
              <w:rPr>
                <w:rFonts w:cstheme="minorHAnsi"/>
                <w:bCs/>
              </w:rPr>
              <w:t>Transportation-work with our transportation department. Also, city bus stops are going to stop in the Hudson Complex so this should give our families more of an opportunity to attend workshops/events</w:t>
            </w:r>
          </w:p>
          <w:p w14:paraId="2F60F319" w14:textId="77777777" w:rsidR="00C77919" w:rsidRPr="00240D32" w:rsidRDefault="00C77919" w:rsidP="00E10312">
            <w:pPr>
              <w:rPr>
                <w:rFonts w:cstheme="minorHAnsi"/>
                <w:bCs/>
              </w:rPr>
            </w:pPr>
            <w:r w:rsidRPr="00240D32">
              <w:rPr>
                <w:rFonts w:cstheme="minorHAnsi"/>
                <w:bCs/>
              </w:rPr>
              <w:t>Childcare</w:t>
            </w:r>
          </w:p>
          <w:p w14:paraId="66BA0455" w14:textId="77AE2291" w:rsidR="00C77919" w:rsidRPr="00240D32" w:rsidRDefault="00C77919" w:rsidP="00E10312">
            <w:pPr>
              <w:rPr>
                <w:rFonts w:cstheme="minorHAnsi"/>
                <w:bCs/>
              </w:rPr>
            </w:pPr>
            <w:r w:rsidRPr="00240D32">
              <w:rPr>
                <w:rFonts w:cstheme="minorHAnsi"/>
                <w:bCs/>
              </w:rPr>
              <w:t>Provide child care during academic/behavior parent workshops</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1CE41E40" w:rsidR="000B0E43" w:rsidRPr="00240D32" w:rsidRDefault="00C77919" w:rsidP="00E10312">
            <w:pPr>
              <w:rPr>
                <w:rFonts w:cstheme="minorHAnsi"/>
                <w:bCs/>
              </w:rPr>
            </w:pPr>
            <w:r w:rsidRPr="00240D32">
              <w:rPr>
                <w:rFonts w:cstheme="minorHAnsi"/>
                <w:bCs/>
              </w:rPr>
              <w:t xml:space="preserve">Opportunities will be help in the morning (before school), during the school day and in the evening. </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494721B4" w14:textId="77777777" w:rsidR="000B0E43" w:rsidRPr="00240D32" w:rsidRDefault="00C77919" w:rsidP="00E10312">
            <w:pPr>
              <w:rPr>
                <w:rFonts w:cstheme="minorHAnsi"/>
                <w:bCs/>
              </w:rPr>
            </w:pPr>
            <w:r w:rsidRPr="00240D32">
              <w:rPr>
                <w:rFonts w:cstheme="minorHAnsi"/>
                <w:bCs/>
              </w:rPr>
              <w:t xml:space="preserve">The Parent Involvement Policy and Home-School Compact will be printed in a language understandable to the parents and provided to the parents at Elementary Orientation and Open House. Translators will be available in the school or at parent meetings, when necessary. The school  staff will provide so families with disabilities as needed. </w:t>
            </w:r>
          </w:p>
          <w:p w14:paraId="677A23B0" w14:textId="13916E11" w:rsidR="00C77919" w:rsidRPr="00240D32" w:rsidRDefault="00C77919" w:rsidP="00E10312">
            <w:pPr>
              <w:rPr>
                <w:rFonts w:cstheme="minorHAnsi"/>
                <w:bCs/>
              </w:rPr>
            </w:pPr>
            <w:r w:rsidRPr="00240D32">
              <w:rPr>
                <w:rFonts w:cstheme="minorHAnsi"/>
                <w:bCs/>
              </w:rPr>
              <w:t xml:space="preserve">We are a center school for students with disabilities and we follow all ADA guidelines. </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7546F258" w14:textId="77777777" w:rsidR="00833FDB" w:rsidRDefault="00FB5D9C" w:rsidP="006515F0">
            <w:pPr>
              <w:rPr>
                <w:rFonts w:cstheme="minorHAnsi"/>
                <w:bCs/>
              </w:rPr>
            </w:pPr>
            <w:r>
              <w:rPr>
                <w:rFonts w:cstheme="minorHAnsi"/>
                <w:bCs/>
              </w:rPr>
              <w:t xml:space="preserve">During the Meet the Teacher Day and school-wide Open House, parents will receive information regarding opportunities for parent involvement (SAC, PTO, Volunteering etc.) </w:t>
            </w:r>
            <w:r w:rsidR="005B63C9">
              <w:rPr>
                <w:rFonts w:cstheme="minorHAnsi"/>
                <w:bCs/>
              </w:rPr>
              <w:t xml:space="preserve">Parents will visit their child’s classroom and receive specific information regarding curriculum and assessment from the teachers. Sign-in sheets will be collected and a packet of information sent home to parents who were unable to attend the Open House. The Title I Home/School Compact will also be explained. </w:t>
            </w:r>
          </w:p>
          <w:p w14:paraId="4973C61E" w14:textId="017D6788" w:rsidR="005B63C9" w:rsidRPr="00FB5D9C" w:rsidRDefault="005B63C9" w:rsidP="006515F0">
            <w:pPr>
              <w:rPr>
                <w:rFonts w:cstheme="minorHAnsi"/>
                <w:bCs/>
              </w:rPr>
            </w:pPr>
            <w:r>
              <w:rPr>
                <w:rFonts w:cstheme="minorHAnsi"/>
                <w:bCs/>
              </w:rPr>
              <w:t xml:space="preserve">Communication will occur via Facebook, the school website, Remind, Class Dojo and a monthly newsletter. </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597"/>
        <w:gridCol w:w="2609"/>
        <w:gridCol w:w="1529"/>
        <w:gridCol w:w="1175"/>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300CC2C9" w14:textId="23940D0C" w:rsidR="00470144" w:rsidRPr="00A86916" w:rsidRDefault="00A86916" w:rsidP="00512002">
            <w:pPr>
              <w:rPr>
                <w:rFonts w:cstheme="minorHAnsi"/>
                <w:sz w:val="20"/>
                <w:szCs w:val="20"/>
              </w:rPr>
            </w:pPr>
            <w:r>
              <w:rPr>
                <w:rFonts w:cstheme="minorHAnsi"/>
                <w:sz w:val="20"/>
                <w:szCs w:val="20"/>
              </w:rPr>
              <w:t xml:space="preserve">Staff Meeting </w:t>
            </w:r>
          </w:p>
        </w:tc>
        <w:tc>
          <w:tcPr>
            <w:tcW w:w="3600" w:type="dxa"/>
          </w:tcPr>
          <w:p w14:paraId="3C9D71C1" w14:textId="54E2BD6F" w:rsidR="00470144" w:rsidRPr="00A86916" w:rsidRDefault="00A86916" w:rsidP="00512002">
            <w:pPr>
              <w:rPr>
                <w:rFonts w:cstheme="minorHAnsi"/>
                <w:sz w:val="20"/>
                <w:szCs w:val="20"/>
              </w:rPr>
            </w:pPr>
            <w:r>
              <w:rPr>
                <w:rFonts w:cstheme="minorHAnsi"/>
                <w:sz w:val="20"/>
                <w:szCs w:val="20"/>
              </w:rPr>
              <w:t>Increase parental involvement to support students success and to improve the ability of staff to work effectively with families</w:t>
            </w:r>
          </w:p>
        </w:tc>
        <w:tc>
          <w:tcPr>
            <w:tcW w:w="2610" w:type="dxa"/>
          </w:tcPr>
          <w:p w14:paraId="7F21DCB0" w14:textId="7B827B6B" w:rsidR="00470144" w:rsidRPr="00A86916" w:rsidRDefault="00A86916" w:rsidP="00512002">
            <w:pPr>
              <w:rPr>
                <w:rFonts w:cstheme="minorHAnsi"/>
                <w:sz w:val="20"/>
                <w:szCs w:val="20"/>
              </w:rPr>
            </w:pPr>
            <w:r>
              <w:rPr>
                <w:rFonts w:cstheme="minorHAnsi"/>
                <w:sz w:val="20"/>
                <w:szCs w:val="20"/>
              </w:rPr>
              <w:t xml:space="preserve">Workshop </w:t>
            </w:r>
          </w:p>
        </w:tc>
        <w:tc>
          <w:tcPr>
            <w:tcW w:w="1530" w:type="dxa"/>
          </w:tcPr>
          <w:p w14:paraId="511C5B80" w14:textId="39046D48" w:rsidR="00470144" w:rsidRPr="00A86916" w:rsidRDefault="00A86916" w:rsidP="00512002">
            <w:pPr>
              <w:rPr>
                <w:rFonts w:cstheme="minorHAnsi"/>
                <w:sz w:val="20"/>
                <w:szCs w:val="20"/>
              </w:rPr>
            </w:pPr>
            <w:r>
              <w:rPr>
                <w:rFonts w:cstheme="minorHAnsi"/>
                <w:sz w:val="20"/>
                <w:szCs w:val="20"/>
              </w:rPr>
              <w:t xml:space="preserve">Staff </w:t>
            </w:r>
          </w:p>
        </w:tc>
        <w:tc>
          <w:tcPr>
            <w:tcW w:w="1170" w:type="dxa"/>
          </w:tcPr>
          <w:p w14:paraId="47EF183D" w14:textId="7877EE3A" w:rsidR="00470144" w:rsidRPr="00A86916" w:rsidRDefault="00A86916" w:rsidP="00512002">
            <w:pPr>
              <w:rPr>
                <w:rFonts w:cstheme="minorHAnsi"/>
                <w:sz w:val="20"/>
                <w:szCs w:val="20"/>
              </w:rPr>
            </w:pPr>
            <w:r w:rsidRPr="00A86916">
              <w:rPr>
                <w:rFonts w:cstheme="minorHAnsi"/>
                <w:sz w:val="20"/>
                <w:szCs w:val="20"/>
              </w:rPr>
              <w:t>August-May</w:t>
            </w:r>
          </w:p>
        </w:tc>
      </w:tr>
      <w:tr w:rsidR="00470144" w14:paraId="4C3F1ECB" w14:textId="77777777" w:rsidTr="00CD086A">
        <w:trPr>
          <w:trHeight w:val="576"/>
        </w:trPr>
        <w:tc>
          <w:tcPr>
            <w:tcW w:w="1975" w:type="dxa"/>
          </w:tcPr>
          <w:p w14:paraId="64A9AC1A" w14:textId="4905C1BB" w:rsidR="00470144" w:rsidRPr="00A86916" w:rsidRDefault="00A86916" w:rsidP="00512002">
            <w:pPr>
              <w:rPr>
                <w:rFonts w:cstheme="minorHAnsi"/>
                <w:sz w:val="20"/>
                <w:szCs w:val="20"/>
              </w:rPr>
            </w:pPr>
            <w:r w:rsidRPr="00A86916">
              <w:rPr>
                <w:rFonts w:cstheme="minorHAnsi"/>
                <w:sz w:val="20"/>
                <w:szCs w:val="20"/>
              </w:rPr>
              <w:t>Pack-A-Sack</w:t>
            </w: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63C5976D" w14:textId="50FA31E8" w:rsidR="00470144" w:rsidRPr="00A86916" w:rsidRDefault="00A86916" w:rsidP="00512002">
            <w:pPr>
              <w:rPr>
                <w:rFonts w:cstheme="minorHAnsi"/>
                <w:sz w:val="20"/>
                <w:szCs w:val="20"/>
              </w:rPr>
            </w:pPr>
            <w:r>
              <w:rPr>
                <w:rFonts w:cstheme="minorHAnsi"/>
                <w:sz w:val="20"/>
                <w:szCs w:val="20"/>
              </w:rPr>
              <w:t xml:space="preserve">Increase Parent Involvement and student engagement </w:t>
            </w:r>
          </w:p>
        </w:tc>
        <w:tc>
          <w:tcPr>
            <w:tcW w:w="2610" w:type="dxa"/>
          </w:tcPr>
          <w:p w14:paraId="2E4F0FFC" w14:textId="5E7647F2" w:rsidR="00470144" w:rsidRPr="00A86916" w:rsidRDefault="00A86916" w:rsidP="00512002">
            <w:pPr>
              <w:rPr>
                <w:rFonts w:cstheme="minorHAnsi"/>
                <w:sz w:val="20"/>
                <w:szCs w:val="20"/>
              </w:rPr>
            </w:pPr>
            <w:r>
              <w:rPr>
                <w:rFonts w:cstheme="minorHAnsi"/>
                <w:sz w:val="20"/>
                <w:szCs w:val="20"/>
              </w:rPr>
              <w:t xml:space="preserve">Meeting </w:t>
            </w:r>
          </w:p>
        </w:tc>
        <w:tc>
          <w:tcPr>
            <w:tcW w:w="1530" w:type="dxa"/>
          </w:tcPr>
          <w:p w14:paraId="2A24F2CA" w14:textId="3DABF95F" w:rsidR="00470144" w:rsidRPr="00DA2503" w:rsidRDefault="00A86916" w:rsidP="00512002">
            <w:pPr>
              <w:rPr>
                <w:rFonts w:cstheme="minorHAnsi"/>
                <w:sz w:val="16"/>
                <w:szCs w:val="16"/>
                <w:u w:val="single"/>
              </w:rPr>
            </w:pPr>
            <w:r>
              <w:rPr>
                <w:rFonts w:cstheme="minorHAnsi"/>
                <w:sz w:val="20"/>
                <w:szCs w:val="20"/>
              </w:rPr>
              <w:t>Staff</w:t>
            </w:r>
          </w:p>
        </w:tc>
        <w:tc>
          <w:tcPr>
            <w:tcW w:w="1170" w:type="dxa"/>
          </w:tcPr>
          <w:p w14:paraId="66830AB8" w14:textId="31879278" w:rsidR="00470144" w:rsidRPr="00DA2503" w:rsidRDefault="00A86916" w:rsidP="00512002">
            <w:pPr>
              <w:rPr>
                <w:rFonts w:cstheme="minorHAnsi"/>
                <w:sz w:val="16"/>
                <w:szCs w:val="16"/>
                <w:u w:val="single"/>
              </w:rPr>
            </w:pPr>
            <w:r w:rsidRPr="00A86916">
              <w:rPr>
                <w:rFonts w:cstheme="minorHAnsi"/>
                <w:sz w:val="20"/>
                <w:szCs w:val="20"/>
              </w:rPr>
              <w:t>August-May</w:t>
            </w:r>
          </w:p>
        </w:tc>
      </w:tr>
      <w:tr w:rsidR="00470144" w14:paraId="4D42088B" w14:textId="77777777" w:rsidTr="00CD086A">
        <w:trPr>
          <w:trHeight w:val="576"/>
        </w:trPr>
        <w:tc>
          <w:tcPr>
            <w:tcW w:w="1975" w:type="dxa"/>
          </w:tcPr>
          <w:p w14:paraId="4AA2A69E" w14:textId="7958E73B" w:rsidR="002F0FD0" w:rsidRPr="00A86916" w:rsidRDefault="00A86916" w:rsidP="00512002">
            <w:pPr>
              <w:rPr>
                <w:rFonts w:cstheme="minorHAnsi"/>
                <w:sz w:val="20"/>
                <w:szCs w:val="20"/>
              </w:rPr>
            </w:pPr>
            <w:r w:rsidRPr="00A86916">
              <w:rPr>
                <w:rFonts w:cstheme="minorHAnsi"/>
                <w:sz w:val="20"/>
                <w:szCs w:val="20"/>
              </w:rPr>
              <w:t xml:space="preserve">Social Emotional Learning </w:t>
            </w:r>
          </w:p>
          <w:p w14:paraId="2C8D2571" w14:textId="77777777" w:rsidR="002F0FD0" w:rsidRPr="00DA2503" w:rsidRDefault="002F0FD0" w:rsidP="00512002">
            <w:pPr>
              <w:rPr>
                <w:rFonts w:cstheme="minorHAnsi"/>
                <w:sz w:val="16"/>
                <w:szCs w:val="16"/>
                <w:u w:val="single"/>
              </w:rPr>
            </w:pPr>
          </w:p>
        </w:tc>
        <w:tc>
          <w:tcPr>
            <w:tcW w:w="3600" w:type="dxa"/>
          </w:tcPr>
          <w:p w14:paraId="3DE235C5" w14:textId="67615101" w:rsidR="00470144" w:rsidRPr="00A86916" w:rsidRDefault="00A86916" w:rsidP="00512002">
            <w:pPr>
              <w:rPr>
                <w:rFonts w:cstheme="minorHAnsi"/>
                <w:sz w:val="20"/>
                <w:szCs w:val="20"/>
              </w:rPr>
            </w:pPr>
            <w:r>
              <w:rPr>
                <w:rFonts w:cstheme="minorHAnsi"/>
                <w:sz w:val="20"/>
                <w:szCs w:val="20"/>
              </w:rPr>
              <w:t>Staff will have a better understanding of Social Emotional Learning and can better support students and families</w:t>
            </w:r>
          </w:p>
        </w:tc>
        <w:tc>
          <w:tcPr>
            <w:tcW w:w="2610" w:type="dxa"/>
          </w:tcPr>
          <w:p w14:paraId="2A35989D" w14:textId="68C7804B" w:rsidR="00470144" w:rsidRPr="00DA2503" w:rsidRDefault="00A86916" w:rsidP="00512002">
            <w:pPr>
              <w:rPr>
                <w:rFonts w:cstheme="minorHAnsi"/>
                <w:sz w:val="16"/>
                <w:szCs w:val="16"/>
                <w:u w:val="single"/>
              </w:rPr>
            </w:pPr>
            <w:r>
              <w:rPr>
                <w:rFonts w:cstheme="minorHAnsi"/>
                <w:sz w:val="20"/>
                <w:szCs w:val="20"/>
              </w:rPr>
              <w:t>Meeting</w:t>
            </w:r>
          </w:p>
        </w:tc>
        <w:tc>
          <w:tcPr>
            <w:tcW w:w="1530" w:type="dxa"/>
          </w:tcPr>
          <w:p w14:paraId="652C94E7" w14:textId="60EF2311" w:rsidR="00470144" w:rsidRPr="00A86916" w:rsidRDefault="00A86916" w:rsidP="00512002">
            <w:pPr>
              <w:rPr>
                <w:rFonts w:cstheme="minorHAnsi"/>
                <w:sz w:val="20"/>
                <w:szCs w:val="20"/>
              </w:rPr>
            </w:pPr>
            <w:r>
              <w:rPr>
                <w:rFonts w:cstheme="minorHAnsi"/>
                <w:sz w:val="20"/>
                <w:szCs w:val="20"/>
              </w:rPr>
              <w:t xml:space="preserve">Teacher </w:t>
            </w:r>
            <w:r w:rsidR="0085750A">
              <w:rPr>
                <w:rFonts w:cstheme="minorHAnsi"/>
                <w:sz w:val="20"/>
                <w:szCs w:val="20"/>
              </w:rPr>
              <w:t>s</w:t>
            </w:r>
          </w:p>
        </w:tc>
        <w:tc>
          <w:tcPr>
            <w:tcW w:w="1170" w:type="dxa"/>
          </w:tcPr>
          <w:p w14:paraId="7A5941E6" w14:textId="14E4DB94" w:rsidR="00470144" w:rsidRPr="00A86916" w:rsidRDefault="00A86916" w:rsidP="00512002">
            <w:pPr>
              <w:rPr>
                <w:rFonts w:cstheme="minorHAnsi"/>
                <w:sz w:val="20"/>
                <w:szCs w:val="20"/>
              </w:rPr>
            </w:pPr>
            <w:r>
              <w:rPr>
                <w:rFonts w:cstheme="minorHAnsi"/>
                <w:sz w:val="20"/>
                <w:szCs w:val="20"/>
              </w:rPr>
              <w:t>September-June</w:t>
            </w:r>
          </w:p>
        </w:tc>
      </w:tr>
      <w:tr w:rsidR="00A86916" w14:paraId="552620F1" w14:textId="77777777" w:rsidTr="00CD086A">
        <w:trPr>
          <w:trHeight w:val="576"/>
        </w:trPr>
        <w:tc>
          <w:tcPr>
            <w:tcW w:w="1975" w:type="dxa"/>
          </w:tcPr>
          <w:p w14:paraId="1E3807EF" w14:textId="6A6B879D" w:rsidR="00A86916" w:rsidRPr="00A86916" w:rsidRDefault="00A86916" w:rsidP="00512002">
            <w:pPr>
              <w:rPr>
                <w:rFonts w:cstheme="minorHAnsi"/>
                <w:sz w:val="20"/>
                <w:szCs w:val="20"/>
              </w:rPr>
            </w:pPr>
            <w:r>
              <w:rPr>
                <w:rFonts w:cstheme="minorHAnsi"/>
                <w:sz w:val="20"/>
                <w:szCs w:val="20"/>
              </w:rPr>
              <w:t xml:space="preserve">PBIS/Attendance </w:t>
            </w:r>
          </w:p>
        </w:tc>
        <w:tc>
          <w:tcPr>
            <w:tcW w:w="3600" w:type="dxa"/>
          </w:tcPr>
          <w:p w14:paraId="66951A03" w14:textId="73469DD5" w:rsidR="00A86916" w:rsidRPr="00A86916" w:rsidRDefault="00A86916" w:rsidP="00512002">
            <w:pPr>
              <w:rPr>
                <w:rFonts w:cstheme="minorHAnsi"/>
                <w:sz w:val="20"/>
                <w:szCs w:val="20"/>
              </w:rPr>
            </w:pPr>
            <w:r>
              <w:rPr>
                <w:rFonts w:cstheme="minorHAnsi"/>
                <w:sz w:val="20"/>
                <w:szCs w:val="20"/>
              </w:rPr>
              <w:t>Students check in with the school counselor, YFA counselor or Graduation Enhancement Teacher</w:t>
            </w:r>
            <w:r w:rsidR="0085750A">
              <w:rPr>
                <w:rFonts w:cstheme="minorHAnsi"/>
                <w:sz w:val="20"/>
                <w:szCs w:val="20"/>
              </w:rPr>
              <w:t xml:space="preserve">. When students are absent the school is in communication with the families. The school and parents work together as a team to ensure students are attending school on a regular basis. </w:t>
            </w:r>
          </w:p>
        </w:tc>
        <w:tc>
          <w:tcPr>
            <w:tcW w:w="2610" w:type="dxa"/>
          </w:tcPr>
          <w:p w14:paraId="0113DC28" w14:textId="2E3ABCAD" w:rsidR="00A86916" w:rsidRPr="00DA2503" w:rsidRDefault="0085750A" w:rsidP="00512002">
            <w:pPr>
              <w:rPr>
                <w:rFonts w:cstheme="minorHAnsi"/>
                <w:sz w:val="16"/>
                <w:szCs w:val="16"/>
                <w:u w:val="single"/>
              </w:rPr>
            </w:pPr>
            <w:r>
              <w:rPr>
                <w:rFonts w:cstheme="minorHAnsi"/>
                <w:sz w:val="20"/>
                <w:szCs w:val="20"/>
              </w:rPr>
              <w:t>Meeting</w:t>
            </w:r>
          </w:p>
        </w:tc>
        <w:tc>
          <w:tcPr>
            <w:tcW w:w="1530" w:type="dxa"/>
          </w:tcPr>
          <w:p w14:paraId="71F18FB1" w14:textId="5916F62E" w:rsidR="00A86916" w:rsidRPr="00DA2503" w:rsidRDefault="0085750A" w:rsidP="00512002">
            <w:pPr>
              <w:rPr>
                <w:rFonts w:cstheme="minorHAnsi"/>
                <w:sz w:val="16"/>
                <w:szCs w:val="16"/>
                <w:u w:val="single"/>
              </w:rPr>
            </w:pPr>
            <w:r>
              <w:rPr>
                <w:rFonts w:cstheme="minorHAnsi"/>
                <w:sz w:val="20"/>
                <w:szCs w:val="20"/>
              </w:rPr>
              <w:t>Teacher</w:t>
            </w:r>
            <w:r>
              <w:rPr>
                <w:rFonts w:cstheme="minorHAnsi"/>
                <w:sz w:val="20"/>
                <w:szCs w:val="20"/>
              </w:rPr>
              <w:t>s</w:t>
            </w:r>
          </w:p>
        </w:tc>
        <w:tc>
          <w:tcPr>
            <w:tcW w:w="1170" w:type="dxa"/>
          </w:tcPr>
          <w:p w14:paraId="5B227D19" w14:textId="4C4D33FF" w:rsidR="00A86916" w:rsidRPr="00DA2503" w:rsidRDefault="0085750A" w:rsidP="00512002">
            <w:pPr>
              <w:rPr>
                <w:rFonts w:cstheme="minorHAnsi"/>
                <w:sz w:val="16"/>
                <w:szCs w:val="16"/>
                <w:u w:val="single"/>
              </w:rPr>
            </w:pPr>
            <w:r w:rsidRPr="00A86916">
              <w:rPr>
                <w:rFonts w:cstheme="minorHAnsi"/>
                <w:sz w:val="20"/>
                <w:szCs w:val="20"/>
              </w:rPr>
              <w:t>August-May</w:t>
            </w:r>
          </w:p>
        </w:tc>
      </w:tr>
    </w:tbl>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65FFA83A" w:rsidR="00EF5B68" w:rsidRPr="0085750A" w:rsidRDefault="0085750A" w:rsidP="005F5C7F">
            <w:pPr>
              <w:tabs>
                <w:tab w:val="left" w:pos="-90"/>
              </w:tabs>
              <w:rPr>
                <w:rFonts w:cstheme="minorHAnsi"/>
                <w:sz w:val="20"/>
                <w:szCs w:val="20"/>
              </w:rPr>
            </w:pPr>
            <w:r>
              <w:rPr>
                <w:rFonts w:cstheme="minorHAnsi"/>
                <w:sz w:val="20"/>
                <w:szCs w:val="20"/>
              </w:rPr>
              <w:t>Maintain a Parent Resource Are in front office area</w:t>
            </w:r>
          </w:p>
        </w:tc>
        <w:tc>
          <w:tcPr>
            <w:tcW w:w="5940" w:type="dxa"/>
          </w:tcPr>
          <w:p w14:paraId="05325ED7" w14:textId="62F462D4" w:rsidR="00EF5B68" w:rsidRPr="0085750A" w:rsidRDefault="0085750A" w:rsidP="00483078">
            <w:pPr>
              <w:rPr>
                <w:rFonts w:cstheme="minorHAnsi"/>
                <w:sz w:val="20"/>
                <w:szCs w:val="20"/>
              </w:rPr>
            </w:pPr>
            <w:r>
              <w:rPr>
                <w:rFonts w:cstheme="minorHAnsi"/>
                <w:sz w:val="20"/>
                <w:szCs w:val="20"/>
              </w:rPr>
              <w:t>Administration, Parental Involvement Coordinator</w:t>
            </w:r>
          </w:p>
        </w:tc>
        <w:tc>
          <w:tcPr>
            <w:tcW w:w="3078" w:type="dxa"/>
          </w:tcPr>
          <w:p w14:paraId="4C8626D5" w14:textId="5B5D8708" w:rsidR="00EF5B68" w:rsidRDefault="0085750A" w:rsidP="00A67E27">
            <w:pPr>
              <w:rPr>
                <w:rFonts w:cstheme="minorHAnsi"/>
                <w:sz w:val="20"/>
                <w:szCs w:val="20"/>
              </w:rPr>
            </w:pPr>
            <w:r>
              <w:rPr>
                <w:rFonts w:cstheme="minorHAnsi"/>
                <w:sz w:val="20"/>
                <w:szCs w:val="20"/>
              </w:rPr>
              <w:t xml:space="preserve">Resources will offer parents and families support, ideas, and strategies to accommodate their home and school needs. </w:t>
            </w:r>
          </w:p>
          <w:p w14:paraId="2E121A12" w14:textId="5998384D" w:rsidR="0085750A" w:rsidRPr="0085750A" w:rsidRDefault="0085750A" w:rsidP="00A67E27">
            <w:pPr>
              <w:rPr>
                <w:sz w:val="20"/>
                <w:szCs w:val="20"/>
              </w:rPr>
            </w:pPr>
            <w:r>
              <w:rPr>
                <w:rFonts w:cstheme="minorHAnsi"/>
                <w:sz w:val="20"/>
                <w:szCs w:val="20"/>
              </w:rPr>
              <w:t xml:space="preserve">A review of the current parent resource materials (newsletter, PTO, etc.) will be conducted by the Parent Involvement Coordinator and additional materials will be added to the resource center, if necessary or requested. </w:t>
            </w:r>
          </w:p>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13950179" w:rsidR="00E80F08" w:rsidRPr="0085750A" w:rsidRDefault="005D2274" w:rsidP="00D578A8">
      <w:pPr>
        <w:rPr>
          <w:sz w:val="28"/>
          <w:u w:val="single"/>
        </w:rPr>
      </w:pPr>
      <w:r>
        <w:rPr>
          <w:sz w:val="28"/>
        </w:rPr>
        <w:t xml:space="preserve">Principal: </w:t>
      </w:r>
      <w:r w:rsidR="0085750A">
        <w:rPr>
          <w:rFonts w:ascii="Lucida Handwriting" w:hAnsi="Lucida Handwriting"/>
          <w:sz w:val="28"/>
          <w:u w:val="single"/>
        </w:rPr>
        <w:t>Nicole Reynolds</w:t>
      </w:r>
      <w:r>
        <w:rPr>
          <w:sz w:val="28"/>
        </w:rPr>
        <w:tab/>
      </w:r>
      <w:r>
        <w:rPr>
          <w:sz w:val="28"/>
        </w:rPr>
        <w:tab/>
        <w:t xml:space="preserve">Date: </w:t>
      </w:r>
      <w:r w:rsidR="0085750A">
        <w:rPr>
          <w:sz w:val="28"/>
          <w:u w:val="single"/>
        </w:rPr>
        <w:t>April 14, 2021</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PFEP’s are due to</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7340E" w14:textId="77777777" w:rsidR="00337E63" w:rsidRDefault="00337E63" w:rsidP="00322AC9">
      <w:pPr>
        <w:spacing w:after="0" w:line="240" w:lineRule="auto"/>
      </w:pPr>
      <w:r>
        <w:separator/>
      </w:r>
    </w:p>
  </w:endnote>
  <w:endnote w:type="continuationSeparator" w:id="0">
    <w:p w14:paraId="05AEB7A3" w14:textId="77777777" w:rsidR="00337E63" w:rsidRDefault="00337E63"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Lucida Handwriting">
    <w:panose1 w:val="03010101010101010101"/>
    <w:charset w:val="4D"/>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FF68E" w14:textId="77777777" w:rsidR="00337E63" w:rsidRDefault="00337E63" w:rsidP="00322AC9">
      <w:pPr>
        <w:spacing w:after="0" w:line="240" w:lineRule="auto"/>
      </w:pPr>
      <w:r>
        <w:separator/>
      </w:r>
    </w:p>
  </w:footnote>
  <w:footnote w:type="continuationSeparator" w:id="0">
    <w:p w14:paraId="21B60719" w14:textId="77777777" w:rsidR="00337E63" w:rsidRDefault="00337E63"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67435414" w:rsidR="006515F0" w:rsidRPr="005D4EE0" w:rsidRDefault="00F25905" w:rsidP="00B01FFA">
    <w:pPr>
      <w:pStyle w:val="Header"/>
      <w:tabs>
        <w:tab w:val="clear" w:pos="9360"/>
      </w:tabs>
      <w:jc w:val="center"/>
      <w:rPr>
        <w:b/>
        <w:sz w:val="24"/>
      </w:rPr>
    </w:pPr>
    <w:r>
      <w:rPr>
        <w:b/>
        <w:sz w:val="28"/>
      </w:rPr>
      <w:t>Hudson Primary Academ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01EE1"/>
    <w:rsid w:val="0001032C"/>
    <w:rsid w:val="000528B7"/>
    <w:rsid w:val="00054065"/>
    <w:rsid w:val="00054BD5"/>
    <w:rsid w:val="000631B3"/>
    <w:rsid w:val="00063DF9"/>
    <w:rsid w:val="000852D5"/>
    <w:rsid w:val="000A3926"/>
    <w:rsid w:val="000A4068"/>
    <w:rsid w:val="000B0E43"/>
    <w:rsid w:val="000C2B89"/>
    <w:rsid w:val="000D17C7"/>
    <w:rsid w:val="0010138B"/>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05D9C"/>
    <w:rsid w:val="00210467"/>
    <w:rsid w:val="00220202"/>
    <w:rsid w:val="00233189"/>
    <w:rsid w:val="00240D32"/>
    <w:rsid w:val="00252FB7"/>
    <w:rsid w:val="00256551"/>
    <w:rsid w:val="00274404"/>
    <w:rsid w:val="00293F57"/>
    <w:rsid w:val="002A3A33"/>
    <w:rsid w:val="002C082A"/>
    <w:rsid w:val="002C4C52"/>
    <w:rsid w:val="002C619B"/>
    <w:rsid w:val="002E3B0A"/>
    <w:rsid w:val="002E7A02"/>
    <w:rsid w:val="002F06CC"/>
    <w:rsid w:val="002F0FD0"/>
    <w:rsid w:val="00317855"/>
    <w:rsid w:val="00322AC9"/>
    <w:rsid w:val="003234DF"/>
    <w:rsid w:val="0033024D"/>
    <w:rsid w:val="00331ED4"/>
    <w:rsid w:val="00337E63"/>
    <w:rsid w:val="00351BA9"/>
    <w:rsid w:val="003520DA"/>
    <w:rsid w:val="00360133"/>
    <w:rsid w:val="00374E62"/>
    <w:rsid w:val="00394E2E"/>
    <w:rsid w:val="003A6C96"/>
    <w:rsid w:val="003C50AB"/>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14D"/>
    <w:rsid w:val="00515DF7"/>
    <w:rsid w:val="00525E7E"/>
    <w:rsid w:val="00530006"/>
    <w:rsid w:val="005479C6"/>
    <w:rsid w:val="00561BFA"/>
    <w:rsid w:val="00564C26"/>
    <w:rsid w:val="00575D6E"/>
    <w:rsid w:val="005819A4"/>
    <w:rsid w:val="005A31BD"/>
    <w:rsid w:val="005B1C0C"/>
    <w:rsid w:val="005B5D83"/>
    <w:rsid w:val="005B5F22"/>
    <w:rsid w:val="005B63C9"/>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C2F76"/>
    <w:rsid w:val="007D2531"/>
    <w:rsid w:val="007E4EDF"/>
    <w:rsid w:val="007E7D2B"/>
    <w:rsid w:val="00804AF3"/>
    <w:rsid w:val="00806769"/>
    <w:rsid w:val="0080796F"/>
    <w:rsid w:val="008249EE"/>
    <w:rsid w:val="00824A30"/>
    <w:rsid w:val="0082768C"/>
    <w:rsid w:val="00833FDB"/>
    <w:rsid w:val="0084379C"/>
    <w:rsid w:val="008447CA"/>
    <w:rsid w:val="0085750A"/>
    <w:rsid w:val="008575BE"/>
    <w:rsid w:val="00860BB7"/>
    <w:rsid w:val="008658A9"/>
    <w:rsid w:val="00881DF4"/>
    <w:rsid w:val="008A3BE8"/>
    <w:rsid w:val="008D18AE"/>
    <w:rsid w:val="008D6833"/>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21F97"/>
    <w:rsid w:val="00A23AE4"/>
    <w:rsid w:val="00A24018"/>
    <w:rsid w:val="00A2752A"/>
    <w:rsid w:val="00A27FE4"/>
    <w:rsid w:val="00A50030"/>
    <w:rsid w:val="00A62235"/>
    <w:rsid w:val="00A6238B"/>
    <w:rsid w:val="00A67E27"/>
    <w:rsid w:val="00A762B2"/>
    <w:rsid w:val="00A81E59"/>
    <w:rsid w:val="00A86916"/>
    <w:rsid w:val="00AB1896"/>
    <w:rsid w:val="00AB5254"/>
    <w:rsid w:val="00AC0F89"/>
    <w:rsid w:val="00AC37AB"/>
    <w:rsid w:val="00AD25BE"/>
    <w:rsid w:val="00AD7196"/>
    <w:rsid w:val="00AE1B6F"/>
    <w:rsid w:val="00AE2267"/>
    <w:rsid w:val="00AF6E24"/>
    <w:rsid w:val="00AF7006"/>
    <w:rsid w:val="00B00DC4"/>
    <w:rsid w:val="00B01FFA"/>
    <w:rsid w:val="00B15B93"/>
    <w:rsid w:val="00B51523"/>
    <w:rsid w:val="00B52457"/>
    <w:rsid w:val="00B60FA5"/>
    <w:rsid w:val="00B62DE4"/>
    <w:rsid w:val="00B719C9"/>
    <w:rsid w:val="00B71E23"/>
    <w:rsid w:val="00B85274"/>
    <w:rsid w:val="00BA5304"/>
    <w:rsid w:val="00BB461A"/>
    <w:rsid w:val="00BB75F6"/>
    <w:rsid w:val="00BC229D"/>
    <w:rsid w:val="00BC22D8"/>
    <w:rsid w:val="00BD1BC3"/>
    <w:rsid w:val="00BD4B99"/>
    <w:rsid w:val="00BE2AFC"/>
    <w:rsid w:val="00BE30A2"/>
    <w:rsid w:val="00C43044"/>
    <w:rsid w:val="00C53661"/>
    <w:rsid w:val="00C63DCE"/>
    <w:rsid w:val="00C77919"/>
    <w:rsid w:val="00C77D6E"/>
    <w:rsid w:val="00C80616"/>
    <w:rsid w:val="00C90FBC"/>
    <w:rsid w:val="00C9501F"/>
    <w:rsid w:val="00C974EC"/>
    <w:rsid w:val="00CB515A"/>
    <w:rsid w:val="00CB6B49"/>
    <w:rsid w:val="00CD086A"/>
    <w:rsid w:val="00D01270"/>
    <w:rsid w:val="00D110B6"/>
    <w:rsid w:val="00D2389D"/>
    <w:rsid w:val="00D30DC3"/>
    <w:rsid w:val="00D31179"/>
    <w:rsid w:val="00D548AE"/>
    <w:rsid w:val="00D578A8"/>
    <w:rsid w:val="00D72283"/>
    <w:rsid w:val="00D7686F"/>
    <w:rsid w:val="00D80338"/>
    <w:rsid w:val="00DA2503"/>
    <w:rsid w:val="00DA28C9"/>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D2CBD"/>
    <w:rsid w:val="00ED5016"/>
    <w:rsid w:val="00EE531C"/>
    <w:rsid w:val="00EF423E"/>
    <w:rsid w:val="00EF4D23"/>
    <w:rsid w:val="00EF5B68"/>
    <w:rsid w:val="00F01ECE"/>
    <w:rsid w:val="00F109D9"/>
    <w:rsid w:val="00F10A5D"/>
    <w:rsid w:val="00F14895"/>
    <w:rsid w:val="00F25905"/>
    <w:rsid w:val="00F559A0"/>
    <w:rsid w:val="00F6489E"/>
    <w:rsid w:val="00FB5D9C"/>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3.xml><?xml version="1.0" encoding="utf-8"?>
<ds:datastoreItem xmlns:ds="http://schemas.openxmlformats.org/officeDocument/2006/customXml" ds:itemID="{610F7E74-645D-442C-9FA1-5FB98A0F8CF4}">
  <ds:schemaRefs>
    <ds:schemaRef ds:uri="http://schemas.microsoft.com/office/2006/metadata/properties"/>
    <ds:schemaRef ds:uri="http://schemas.microsoft.com/office/infopath/2007/PartnerControls"/>
    <ds:schemaRef ds:uri="3a719068-7b9f-41c3-87f3-387daad5b4a5"/>
  </ds:schemaRefs>
</ds:datastoreItem>
</file>

<file path=customXml/itemProps4.xml><?xml version="1.0" encoding="utf-8"?>
<ds:datastoreItem xmlns:ds="http://schemas.openxmlformats.org/officeDocument/2006/customXml" ds:itemID="{6EC5316A-EB0A-4ABB-89C7-2B708B700A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493</Words>
  <Characters>1421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Nicole Suzanne Reynolds</cp:lastModifiedBy>
  <cp:revision>2</cp:revision>
  <cp:lastPrinted>2021-03-05T19:05:00Z</cp:lastPrinted>
  <dcterms:created xsi:type="dcterms:W3CDTF">2021-04-14T18:52:00Z</dcterms:created>
  <dcterms:modified xsi:type="dcterms:W3CDTF">2021-04-1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